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461"/>
        <w:tblW w:w="0" w:type="auto"/>
        <w:tblLayout w:type="fixed"/>
        <w:tblLook w:val="04A0" w:firstRow="1" w:lastRow="0" w:firstColumn="1" w:lastColumn="0" w:noHBand="0" w:noVBand="1"/>
      </w:tblPr>
      <w:tblGrid>
        <w:gridCol w:w="1928"/>
        <w:gridCol w:w="1247"/>
        <w:gridCol w:w="1191"/>
        <w:gridCol w:w="1349"/>
        <w:gridCol w:w="1264"/>
        <w:gridCol w:w="1264"/>
        <w:gridCol w:w="1264"/>
        <w:gridCol w:w="1151"/>
      </w:tblGrid>
      <w:tr w:rsidR="009047EB" w14:paraId="4F6C9AD7" w14:textId="77777777" w:rsidTr="00046492">
        <w:trPr>
          <w:trHeight w:val="274"/>
        </w:trPr>
        <w:tc>
          <w:tcPr>
            <w:tcW w:w="1928" w:type="dxa"/>
            <w:vAlign w:val="center"/>
          </w:tcPr>
          <w:p w14:paraId="6ED3E631" w14:textId="191997E4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3</w:t>
            </w:r>
            <w:r w:rsidRPr="009047EB">
              <w:rPr>
                <w:sz w:val="18"/>
                <w:szCs w:val="18"/>
              </w:rPr>
              <w:t>:00</w:t>
            </w:r>
            <w:r>
              <w:rPr>
                <w:rFonts w:hint="cs"/>
                <w:sz w:val="18"/>
                <w:szCs w:val="18"/>
                <w:rtl/>
              </w:rPr>
              <w:t xml:space="preserve"> - </w:t>
            </w:r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4</w:t>
            </w:r>
            <w:r w:rsidRPr="009047EB">
              <w:rPr>
                <w:sz w:val="18"/>
                <w:szCs w:val="18"/>
              </w:rPr>
              <w:t>:00</w:t>
            </w:r>
          </w:p>
        </w:tc>
        <w:tc>
          <w:tcPr>
            <w:tcW w:w="1247" w:type="dxa"/>
            <w:vAlign w:val="center"/>
          </w:tcPr>
          <w:p w14:paraId="01367996" w14:textId="15BE941F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2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3:00</w:t>
            </w:r>
          </w:p>
        </w:tc>
        <w:tc>
          <w:tcPr>
            <w:tcW w:w="1191" w:type="dxa"/>
            <w:vAlign w:val="center"/>
          </w:tcPr>
          <w:p w14:paraId="21513AD0" w14:textId="38017296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1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2:00</w:t>
            </w:r>
          </w:p>
        </w:tc>
        <w:tc>
          <w:tcPr>
            <w:tcW w:w="1349" w:type="dxa"/>
            <w:vAlign w:val="center"/>
          </w:tcPr>
          <w:p w14:paraId="666FAEAF" w14:textId="4E07328F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2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01:00</w:t>
            </w:r>
          </w:p>
        </w:tc>
        <w:tc>
          <w:tcPr>
            <w:tcW w:w="1264" w:type="dxa"/>
            <w:vAlign w:val="center"/>
          </w:tcPr>
          <w:p w14:paraId="7990CA4E" w14:textId="01F3AA90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1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2:00</w:t>
            </w:r>
          </w:p>
        </w:tc>
        <w:tc>
          <w:tcPr>
            <w:tcW w:w="1264" w:type="dxa"/>
            <w:vAlign w:val="center"/>
          </w:tcPr>
          <w:p w14:paraId="28F081FE" w14:textId="4774DBF0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0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1:00</w:t>
            </w:r>
          </w:p>
        </w:tc>
        <w:tc>
          <w:tcPr>
            <w:tcW w:w="1264" w:type="dxa"/>
            <w:vAlign w:val="center"/>
          </w:tcPr>
          <w:p w14:paraId="790ED260" w14:textId="791D44F4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9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0:00</w:t>
            </w:r>
          </w:p>
        </w:tc>
        <w:tc>
          <w:tcPr>
            <w:tcW w:w="1151" w:type="dxa"/>
          </w:tcPr>
          <w:p w14:paraId="2F399742" w14:textId="4392A0D8" w:rsidR="009047EB" w:rsidRPr="00BF1DF9" w:rsidRDefault="009047EB" w:rsidP="00046492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  <w:r w:rsidR="00046492">
              <w:rPr>
                <w:b/>
                <w:bCs/>
              </w:rPr>
              <w:t xml:space="preserve"> </w:t>
            </w: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9047EB" w14:paraId="5B13B2D8" w14:textId="77777777" w:rsidTr="00046492">
        <w:trPr>
          <w:trHeight w:val="138"/>
        </w:trPr>
        <w:tc>
          <w:tcPr>
            <w:tcW w:w="1928" w:type="dxa"/>
            <w:shd w:val="clear" w:color="auto" w:fill="BFBFBF" w:themeFill="background1" w:themeFillShade="BF"/>
            <w:vAlign w:val="center"/>
          </w:tcPr>
          <w:p w14:paraId="53FEF528" w14:textId="77777777" w:rsidR="009047EB" w:rsidRDefault="009047EB" w:rsidP="00046492">
            <w:pPr>
              <w:jc w:val="center"/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770FDF49" w14:textId="77777777" w:rsidR="009047EB" w:rsidRDefault="009047EB" w:rsidP="00046492">
            <w:pPr>
              <w:jc w:val="center"/>
            </w:pPr>
          </w:p>
        </w:tc>
        <w:tc>
          <w:tcPr>
            <w:tcW w:w="1191" w:type="dxa"/>
            <w:shd w:val="clear" w:color="auto" w:fill="BFBFBF" w:themeFill="background1" w:themeFillShade="BF"/>
            <w:vAlign w:val="center"/>
          </w:tcPr>
          <w:p w14:paraId="36F5F8F8" w14:textId="77777777" w:rsidR="009047EB" w:rsidRDefault="009047EB" w:rsidP="00046492">
            <w:pPr>
              <w:jc w:val="center"/>
            </w:pPr>
          </w:p>
        </w:tc>
        <w:tc>
          <w:tcPr>
            <w:tcW w:w="1349" w:type="dxa"/>
            <w:shd w:val="clear" w:color="auto" w:fill="BFBFBF" w:themeFill="background1" w:themeFillShade="BF"/>
            <w:vAlign w:val="center"/>
          </w:tcPr>
          <w:p w14:paraId="155D08E7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2D2B5259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7202DE4C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7316EBC3" w14:textId="77777777" w:rsidR="009047EB" w:rsidRDefault="009047EB" w:rsidP="00046492">
            <w:pPr>
              <w:jc w:val="center"/>
            </w:pPr>
          </w:p>
        </w:tc>
        <w:tc>
          <w:tcPr>
            <w:tcW w:w="1151" w:type="dxa"/>
          </w:tcPr>
          <w:p w14:paraId="515F963E" w14:textId="77777777" w:rsidR="009047EB" w:rsidRPr="00BF1DF9" w:rsidRDefault="009047EB" w:rsidP="00046492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DF63F7" w14:paraId="2062E39E" w14:textId="77777777" w:rsidTr="001F0FCA">
        <w:trPr>
          <w:trHeight w:val="280"/>
        </w:trPr>
        <w:tc>
          <w:tcPr>
            <w:tcW w:w="1928" w:type="dxa"/>
            <w:vAlign w:val="center"/>
          </w:tcPr>
          <w:p w14:paraId="78A3FC06" w14:textId="77777777" w:rsidR="00DF63F7" w:rsidRDefault="00DF63F7" w:rsidP="00046492">
            <w:pPr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49DD1098" w14:textId="771CC40D" w:rsidR="00DF63F7" w:rsidRPr="00DF63F7" w:rsidRDefault="00DF63F7" w:rsidP="00046492">
            <w:pPr>
              <w:bidi/>
              <w:jc w:val="center"/>
            </w:pPr>
            <w:r w:rsidRPr="00DF63F7">
              <w:t>Office</w:t>
            </w:r>
          </w:p>
        </w:tc>
        <w:tc>
          <w:tcPr>
            <w:tcW w:w="2613" w:type="dxa"/>
            <w:gridSpan w:val="2"/>
            <w:vAlign w:val="center"/>
          </w:tcPr>
          <w:p w14:paraId="64E63702" w14:textId="300B3B76" w:rsidR="00DF63F7" w:rsidRPr="00DF63F7" w:rsidRDefault="00DF63F7" w:rsidP="00046492">
            <w:pPr>
              <w:jc w:val="center"/>
            </w:pPr>
            <w:r w:rsidRPr="00DF63F7">
              <w:t>Office</w:t>
            </w:r>
          </w:p>
        </w:tc>
        <w:tc>
          <w:tcPr>
            <w:tcW w:w="2528" w:type="dxa"/>
            <w:gridSpan w:val="2"/>
            <w:vAlign w:val="center"/>
          </w:tcPr>
          <w:p w14:paraId="1B5F640C" w14:textId="0F01C688" w:rsidR="00DF63F7" w:rsidRPr="00DF63F7" w:rsidRDefault="00DF63F7" w:rsidP="00046492">
            <w:pPr>
              <w:bidi/>
              <w:jc w:val="center"/>
            </w:pPr>
            <w:r w:rsidRPr="00DF63F7">
              <w:t>Office</w:t>
            </w:r>
          </w:p>
        </w:tc>
        <w:tc>
          <w:tcPr>
            <w:tcW w:w="1151" w:type="dxa"/>
            <w:vAlign w:val="center"/>
          </w:tcPr>
          <w:p w14:paraId="358DEA51" w14:textId="051C6B2A" w:rsidR="00DF63F7" w:rsidRPr="005D566E" w:rsidRDefault="00DF63F7" w:rsidP="00046492">
            <w:pPr>
              <w:jc w:val="right"/>
              <w:rPr>
                <w:b/>
                <w:bCs/>
              </w:rPr>
            </w:pPr>
            <w:r w:rsidRPr="005D566E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DF63F7" w14:paraId="10B10E1C" w14:textId="77777777" w:rsidTr="0007550D">
        <w:trPr>
          <w:trHeight w:val="20"/>
        </w:trPr>
        <w:tc>
          <w:tcPr>
            <w:tcW w:w="1928" w:type="dxa"/>
            <w:vAlign w:val="center"/>
          </w:tcPr>
          <w:p w14:paraId="2395BD1C" w14:textId="22ACC540" w:rsidR="00DF63F7" w:rsidRDefault="00DF63F7" w:rsidP="00046492">
            <w:pPr>
              <w:ind w:hanging="140"/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7549C67A" w14:textId="375256CE" w:rsidR="00DF63F7" w:rsidRPr="00DF63F7" w:rsidRDefault="00DF63F7" w:rsidP="00046492">
            <w:pPr>
              <w:ind w:hanging="140"/>
              <w:jc w:val="center"/>
            </w:pPr>
            <w:r w:rsidRPr="00DF63F7">
              <w:t>Office</w:t>
            </w:r>
          </w:p>
        </w:tc>
        <w:tc>
          <w:tcPr>
            <w:tcW w:w="2613" w:type="dxa"/>
            <w:gridSpan w:val="2"/>
            <w:vAlign w:val="center"/>
          </w:tcPr>
          <w:p w14:paraId="633CD95B" w14:textId="6EC8FD1E" w:rsidR="00DF63F7" w:rsidRPr="00DF63F7" w:rsidRDefault="00DF63F7" w:rsidP="00046492">
            <w:pPr>
              <w:jc w:val="center"/>
              <w:rPr>
                <w:sz w:val="20"/>
                <w:szCs w:val="20"/>
              </w:rPr>
            </w:pPr>
            <w:r w:rsidRPr="00DF63F7">
              <w:rPr>
                <w:sz w:val="20"/>
                <w:szCs w:val="20"/>
              </w:rPr>
              <w:t>Prestress Concrete</w:t>
            </w:r>
          </w:p>
        </w:tc>
        <w:tc>
          <w:tcPr>
            <w:tcW w:w="2528" w:type="dxa"/>
            <w:gridSpan w:val="2"/>
            <w:tcBorders>
              <w:bottom w:val="single" w:sz="4" w:space="0" w:color="auto"/>
            </w:tcBorders>
            <w:vAlign w:val="center"/>
          </w:tcPr>
          <w:p w14:paraId="251F9D74" w14:textId="566C0EDD" w:rsidR="00DF63F7" w:rsidRPr="00DF63F7" w:rsidRDefault="00DF63F7" w:rsidP="00046492">
            <w:pPr>
              <w:jc w:val="center"/>
            </w:pPr>
            <w:r w:rsidRPr="00DF63F7">
              <w:t>MSc Supervision</w:t>
            </w:r>
          </w:p>
        </w:tc>
        <w:tc>
          <w:tcPr>
            <w:tcW w:w="1151" w:type="dxa"/>
            <w:vAlign w:val="center"/>
          </w:tcPr>
          <w:p w14:paraId="48E83E76" w14:textId="77777777" w:rsidR="00DF63F7" w:rsidRPr="00BF1DF9" w:rsidRDefault="00DF63F7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DF63F7" w14:paraId="548F880C" w14:textId="77777777" w:rsidTr="006A1E62">
        <w:trPr>
          <w:trHeight w:val="20"/>
        </w:trPr>
        <w:tc>
          <w:tcPr>
            <w:tcW w:w="1928" w:type="dxa"/>
            <w:vAlign w:val="center"/>
          </w:tcPr>
          <w:p w14:paraId="7DEC6B96" w14:textId="77777777" w:rsidR="00DF63F7" w:rsidRDefault="00DF63F7" w:rsidP="00046492">
            <w:pPr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772DD135" w14:textId="6CD9001D" w:rsidR="00DF63F7" w:rsidRPr="00DF63F7" w:rsidRDefault="00DF63F7" w:rsidP="00046492">
            <w:pPr>
              <w:jc w:val="center"/>
              <w:rPr>
                <w:sz w:val="24"/>
                <w:szCs w:val="24"/>
              </w:rPr>
            </w:pPr>
            <w:r w:rsidRPr="00DF63F7">
              <w:t>Office</w:t>
            </w:r>
          </w:p>
        </w:tc>
        <w:tc>
          <w:tcPr>
            <w:tcW w:w="2613" w:type="dxa"/>
            <w:gridSpan w:val="2"/>
            <w:vAlign w:val="center"/>
          </w:tcPr>
          <w:p w14:paraId="61A68D2E" w14:textId="7B7F0C77" w:rsidR="00DF63F7" w:rsidRPr="00DF63F7" w:rsidRDefault="00DF63F7" w:rsidP="00046492">
            <w:pPr>
              <w:jc w:val="center"/>
              <w:rPr>
                <w:sz w:val="24"/>
                <w:szCs w:val="24"/>
              </w:rPr>
            </w:pPr>
            <w:r w:rsidRPr="00DF63F7">
              <w:t>MSc Supervision</w:t>
            </w:r>
          </w:p>
        </w:tc>
        <w:tc>
          <w:tcPr>
            <w:tcW w:w="2528" w:type="dxa"/>
            <w:gridSpan w:val="2"/>
            <w:vAlign w:val="center"/>
          </w:tcPr>
          <w:p w14:paraId="399E1180" w14:textId="51725EBA" w:rsidR="00DF63F7" w:rsidRPr="00DF63F7" w:rsidRDefault="00DF63F7" w:rsidP="00046492">
            <w:pPr>
              <w:jc w:val="center"/>
              <w:rPr>
                <w:sz w:val="24"/>
                <w:szCs w:val="24"/>
              </w:rPr>
            </w:pPr>
            <w:r w:rsidRPr="00DF63F7">
              <w:rPr>
                <w:sz w:val="24"/>
                <w:szCs w:val="24"/>
              </w:rPr>
              <w:t xml:space="preserve">Prestress </w:t>
            </w:r>
            <w:proofErr w:type="spellStart"/>
            <w:r w:rsidRPr="00DF63F7">
              <w:rPr>
                <w:sz w:val="24"/>
                <w:szCs w:val="24"/>
              </w:rPr>
              <w:t>Concrte</w:t>
            </w:r>
            <w:proofErr w:type="spellEnd"/>
          </w:p>
        </w:tc>
        <w:tc>
          <w:tcPr>
            <w:tcW w:w="1151" w:type="dxa"/>
            <w:vAlign w:val="center"/>
          </w:tcPr>
          <w:p w14:paraId="00122E86" w14:textId="77777777" w:rsidR="00DF63F7" w:rsidRPr="00BF1DF9" w:rsidRDefault="00DF63F7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DF63F7" w14:paraId="052438E3" w14:textId="77777777" w:rsidTr="00441703">
        <w:trPr>
          <w:trHeight w:val="20"/>
        </w:trPr>
        <w:tc>
          <w:tcPr>
            <w:tcW w:w="1928" w:type="dxa"/>
            <w:vAlign w:val="center"/>
          </w:tcPr>
          <w:p w14:paraId="27E6759C" w14:textId="1F0FBF6D" w:rsidR="00DF63F7" w:rsidRPr="003120CF" w:rsidRDefault="00DF63F7" w:rsidP="00046492">
            <w:pPr>
              <w:jc w:val="center"/>
            </w:pPr>
          </w:p>
        </w:tc>
        <w:tc>
          <w:tcPr>
            <w:tcW w:w="3787" w:type="dxa"/>
            <w:gridSpan w:val="3"/>
            <w:vAlign w:val="center"/>
          </w:tcPr>
          <w:p w14:paraId="78B7DF7A" w14:textId="78F778F6" w:rsidR="00DF63F7" w:rsidRPr="00DF63F7" w:rsidRDefault="00DF63F7" w:rsidP="00046492">
            <w:pPr>
              <w:bidi/>
              <w:jc w:val="center"/>
            </w:pPr>
            <w:r w:rsidRPr="00DF63F7">
              <w:t>PhD Supervision</w:t>
            </w:r>
          </w:p>
        </w:tc>
        <w:tc>
          <w:tcPr>
            <w:tcW w:w="3792" w:type="dxa"/>
            <w:gridSpan w:val="3"/>
            <w:vAlign w:val="center"/>
          </w:tcPr>
          <w:p w14:paraId="081592C8" w14:textId="33DF60A4" w:rsidR="00DF63F7" w:rsidRPr="00DF63F7" w:rsidRDefault="00DF63F7" w:rsidP="00046492">
            <w:pPr>
              <w:jc w:val="center"/>
            </w:pPr>
            <w:r w:rsidRPr="00DF63F7">
              <w:t>PhD Supervision</w:t>
            </w:r>
          </w:p>
        </w:tc>
        <w:tc>
          <w:tcPr>
            <w:tcW w:w="1151" w:type="dxa"/>
            <w:vAlign w:val="center"/>
          </w:tcPr>
          <w:p w14:paraId="3EACC592" w14:textId="77777777" w:rsidR="00DF63F7" w:rsidRPr="00BF1DF9" w:rsidRDefault="00DF63F7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DF63F7" w14:paraId="4A0E5B70" w14:textId="77777777" w:rsidTr="00096A0E">
        <w:trPr>
          <w:trHeight w:val="20"/>
        </w:trPr>
        <w:tc>
          <w:tcPr>
            <w:tcW w:w="1928" w:type="dxa"/>
            <w:vAlign w:val="center"/>
          </w:tcPr>
          <w:p w14:paraId="2668DEA6" w14:textId="50CE444F" w:rsidR="00DF63F7" w:rsidRDefault="00DF63F7" w:rsidP="00046492">
            <w:pPr>
              <w:jc w:val="center"/>
            </w:pPr>
          </w:p>
        </w:tc>
        <w:tc>
          <w:tcPr>
            <w:tcW w:w="1247" w:type="dxa"/>
            <w:vAlign w:val="center"/>
          </w:tcPr>
          <w:p w14:paraId="20325C40" w14:textId="73FBFABB" w:rsidR="00DF63F7" w:rsidRPr="00DF63F7" w:rsidRDefault="00DF63F7" w:rsidP="00046492">
            <w:pPr>
              <w:jc w:val="center"/>
            </w:pPr>
            <w:r w:rsidRPr="00DF63F7">
              <w:t>Office</w:t>
            </w:r>
          </w:p>
        </w:tc>
        <w:tc>
          <w:tcPr>
            <w:tcW w:w="1191" w:type="dxa"/>
            <w:vAlign w:val="center"/>
          </w:tcPr>
          <w:p w14:paraId="4709C3D7" w14:textId="24CED704" w:rsidR="00DF63F7" w:rsidRPr="00DF63F7" w:rsidRDefault="00DF63F7" w:rsidP="00046492">
            <w:pPr>
              <w:ind w:hanging="44"/>
              <w:jc w:val="center"/>
            </w:pPr>
            <w:r w:rsidRPr="00DF63F7">
              <w:t>Office</w:t>
            </w:r>
          </w:p>
        </w:tc>
        <w:tc>
          <w:tcPr>
            <w:tcW w:w="2613" w:type="dxa"/>
            <w:gridSpan w:val="2"/>
            <w:vAlign w:val="center"/>
          </w:tcPr>
          <w:p w14:paraId="2144B9C8" w14:textId="22B8EFDE" w:rsidR="00DF63F7" w:rsidRPr="00DF63F7" w:rsidRDefault="00DF63F7" w:rsidP="00046492">
            <w:pPr>
              <w:bidi/>
              <w:ind w:hanging="44"/>
              <w:jc w:val="center"/>
            </w:pPr>
            <w:r w:rsidRPr="00DF63F7">
              <w:t>Quality Assurance</w:t>
            </w:r>
          </w:p>
        </w:tc>
        <w:tc>
          <w:tcPr>
            <w:tcW w:w="2528" w:type="dxa"/>
            <w:gridSpan w:val="2"/>
            <w:vAlign w:val="center"/>
          </w:tcPr>
          <w:p w14:paraId="33FA8C20" w14:textId="2BD6EC2B" w:rsidR="00DF63F7" w:rsidRPr="00DF63F7" w:rsidRDefault="00DF63F7" w:rsidP="00046492">
            <w:pPr>
              <w:ind w:hanging="44"/>
              <w:jc w:val="center"/>
            </w:pPr>
            <w:r w:rsidRPr="00DF63F7">
              <w:t>Office</w:t>
            </w:r>
          </w:p>
        </w:tc>
        <w:tc>
          <w:tcPr>
            <w:tcW w:w="1151" w:type="dxa"/>
            <w:vAlign w:val="center"/>
          </w:tcPr>
          <w:p w14:paraId="2DDE73D4" w14:textId="77777777" w:rsidR="00DF63F7" w:rsidRPr="00BF1DF9" w:rsidRDefault="00DF63F7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05E0611A" w14:textId="77777777" w:rsidR="0084063F" w:rsidRDefault="0084063F" w:rsidP="00431556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</w:p>
    <w:p w14:paraId="5B7E6F06" w14:textId="22A9C53D" w:rsidR="009047EB" w:rsidRDefault="0063550B" w:rsidP="0084063F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  <w:r w:rsidRPr="009047EB"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9862C3A" wp14:editId="09E982FE">
                <wp:simplePos x="0" y="0"/>
                <wp:positionH relativeFrom="margin">
                  <wp:posOffset>163902</wp:posOffset>
                </wp:positionH>
                <wp:positionV relativeFrom="paragraph">
                  <wp:posOffset>1302205</wp:posOffset>
                </wp:positionV>
                <wp:extent cx="6659880" cy="2672080"/>
                <wp:effectExtent l="0" t="0" r="0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59880" cy="2672080"/>
                          <a:chOff x="35552" y="-278546"/>
                          <a:chExt cx="6660561" cy="1492401"/>
                        </a:xfrm>
                        <a:noFill/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63770" y="-256004"/>
                            <a:ext cx="3032343" cy="13545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E3E7CF" w14:textId="03E931D6" w:rsidR="001F187D" w:rsidRPr="00245621" w:rsidRDefault="001F187D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2E277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4F0D0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شارستانى</w:t>
                              </w:r>
                              <w:r w:rsidR="007E39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       </w:t>
                              </w:r>
                            </w:p>
                            <w:p w14:paraId="7F40D92C" w14:textId="2C3597DB" w:rsidR="001F187D" w:rsidRPr="003120CF" w:rsidRDefault="001F187D" w:rsidP="001E2752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E39B8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د. علي رمضان يوسف</w:t>
                              </w:r>
                            </w:p>
                            <w:p w14:paraId="75D8592E" w14:textId="304C0A14" w:rsidR="001F187D" w:rsidRPr="003120CF" w:rsidRDefault="001F187D" w:rsidP="00C40263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E39B8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روفيسور</w:t>
                              </w:r>
                            </w:p>
                            <w:p w14:paraId="07E21EA5" w14:textId="45242D23" w:rsidR="001F187D" w:rsidRPr="003120CF" w:rsidRDefault="001F187D" w:rsidP="000B00F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A4E8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6</w:t>
                              </w:r>
                            </w:p>
                            <w:p w14:paraId="08BE46D5" w14:textId="22039AB0" w:rsidR="001F187D" w:rsidRPr="003120CF" w:rsidRDefault="001F187D" w:rsidP="00761156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CA7A0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1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587"/>
                                <w:gridCol w:w="2721"/>
                              </w:tblGrid>
                              <w:tr w:rsidR="004E2D3F" w:rsidRPr="003F0D69" w14:paraId="71AA72EE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  <w:vAlign w:val="center"/>
                                  </w:tcPr>
                                  <w:p w14:paraId="4B8B3AD2" w14:textId="2A027368" w:rsidR="004E2D3F" w:rsidRPr="003F0D69" w:rsidRDefault="004E2D3F" w:rsidP="004E2D3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  <w:t>تەمەن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375C7969" w14:textId="5A25B34E" w:rsidR="004E2D3F" w:rsidRPr="003F0D69" w:rsidRDefault="00C7347D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50</w:t>
                                    </w:r>
                                  </w:p>
                                </w:tc>
                              </w:tr>
                              <w:tr w:rsidR="004E2D3F" w:rsidRPr="003F0D69" w14:paraId="061D214F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330800BC" w14:textId="45369E96" w:rsidR="004E2D3F" w:rsidRPr="003F0D69" w:rsidRDefault="004E2D3F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پۆست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5510F1E8" w14:textId="078CE64F" w:rsidR="004E2D3F" w:rsidRPr="003F0D69" w:rsidRDefault="00C7347D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---</w:t>
                                    </w:r>
                                  </w:p>
                                </w:tc>
                              </w:tr>
                              <w:tr w:rsidR="004E2D3F" w:rsidRPr="003F0D69" w14:paraId="0CEF40A6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269386E1" w14:textId="31BCF90A" w:rsidR="004E2D3F" w:rsidRPr="003F0D69" w:rsidRDefault="004E2D3F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لێژنه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04AA1B8A" w14:textId="19D84011" w:rsidR="004E2D3F" w:rsidRPr="003F0D69" w:rsidRDefault="00C7347D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---</w:t>
                                    </w:r>
                                  </w:p>
                                </w:tc>
                              </w:tr>
                            </w:tbl>
                            <w:p w14:paraId="0FB619D0" w14:textId="7F520CFA" w:rsidR="004E2D3F" w:rsidRDefault="004E2D3F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CA7A0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35552" y="-278546"/>
                            <a:ext cx="2458779" cy="149240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992010" w14:textId="77777777" w:rsidR="001F187D" w:rsidRPr="00EF343D" w:rsidRDefault="001F187D" w:rsidP="00046492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3595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46"/>
                                <w:gridCol w:w="2749"/>
                              </w:tblGrid>
                              <w:tr w:rsidR="00046492" w14:paraId="454A5CD2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74A1109C" w14:textId="72EAE860" w:rsidR="00046492" w:rsidRDefault="00046492" w:rsidP="00046492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749" w:type="dxa"/>
                                  </w:tcPr>
                                  <w:p w14:paraId="620718AC" w14:textId="0FDCEE8F" w:rsidR="00046492" w:rsidRDefault="00046492" w:rsidP="00046492">
                                    <w:pPr>
                                      <w:jc w:val="center"/>
                                      <w:rPr>
                                        <w:rtl/>
                                        <w:lang w:bidi="ku-Arab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ku-Arab-IQ"/>
                                      </w:rPr>
                                      <w:t>بابەت</w:t>
                                    </w:r>
                                  </w:p>
                                </w:tc>
                              </w:tr>
                              <w:tr w:rsidR="00046492" w14:paraId="3BED9963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50D7B210" w14:textId="5FB1C1BC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</w:tcPr>
                                  <w:p w14:paraId="7DD6FE7A" w14:textId="498C8919" w:rsidR="00046492" w:rsidRPr="00046492" w:rsidRDefault="00DF63F7" w:rsidP="004E2D3F">
                                    <w:pPr>
                                      <w:rPr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  <w:lang w:bidi="ar-IQ"/>
                                      </w:rPr>
                                      <w:t>PhD Supervision(2student)</w:t>
                                    </w:r>
                                  </w:p>
                                </w:tc>
                              </w:tr>
                              <w:tr w:rsidR="00046492" w14:paraId="6DF5A81A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6893D13F" w14:textId="6CAB8A3B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</w:tcPr>
                                  <w:p w14:paraId="09CF3A21" w14:textId="6E202401" w:rsidR="00046492" w:rsidRDefault="00DF63F7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MSc Supervision(2Student)</w:t>
                                    </w:r>
                                  </w:p>
                                </w:tc>
                              </w:tr>
                              <w:tr w:rsidR="00046492" w14:paraId="37D5219F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2522499A" w14:textId="19D55EE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</w:tcPr>
                                  <w:p w14:paraId="2F6E5C3B" w14:textId="544D25DB" w:rsidR="00046492" w:rsidRDefault="00DF63F7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Prestress Concrete</w:t>
                                    </w:r>
                                  </w:p>
                                </w:tc>
                              </w:tr>
                              <w:tr w:rsidR="00046492" w14:paraId="1431A9BB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0677909B" w14:textId="714ADA5A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</w:tcPr>
                                  <w:p w14:paraId="33F3347F" w14:textId="29A67107" w:rsidR="00046492" w:rsidRDefault="00046492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277D4D0B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50492A3F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</w:tcPr>
                                  <w:p w14:paraId="21E69F63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66DD836D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0D015BB1" w14:textId="3F9CD757" w:rsidR="00046492" w:rsidRDefault="00046492" w:rsidP="004E2D3F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  <w:vMerge w:val="restart"/>
                                  </w:tcPr>
                                  <w:p w14:paraId="08274DBA" w14:textId="5FA7B377" w:rsidR="00046492" w:rsidRDefault="00046492" w:rsidP="004E2D3F">
                                    <w:pPr>
                                      <w:bidi/>
                                      <w:rPr>
                                        <w:rtl/>
                                        <w:lang w:bidi="ku-Arab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70865084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5B07E8E7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  <w:vMerge/>
                                  </w:tcPr>
                                  <w:p w14:paraId="597ECCDE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60D913C8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253BD0DD" w14:textId="6DD87275" w:rsidR="00046492" w:rsidRDefault="00046492" w:rsidP="004E2D3F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  <w:vMerge w:val="restart"/>
                                  </w:tcPr>
                                  <w:p w14:paraId="02C87FBC" w14:textId="7EFDE8C9" w:rsidR="00046492" w:rsidRDefault="00046492" w:rsidP="004E2D3F">
                                    <w:pPr>
                                      <w:jc w:val="right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55A995DD" w14:textId="77777777" w:rsidTr="00DF63F7">
                                <w:tc>
                                  <w:tcPr>
                                    <w:tcW w:w="846" w:type="dxa"/>
                                  </w:tcPr>
                                  <w:p w14:paraId="3C1D7870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749" w:type="dxa"/>
                                    <w:vMerge/>
                                  </w:tcPr>
                                  <w:p w14:paraId="51A22D1D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49119624" w14:textId="2F02C498" w:rsidR="00F02925" w:rsidRDefault="00F02925" w:rsidP="0033503A">
                              <w:pPr>
                                <w:spacing w:after="0"/>
                                <w:rPr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862C3A" id="Group 4" o:spid="_x0000_s1026" style="position:absolute;left:0;text-align:left;margin-left:12.9pt;margin-top:102.55pt;width:524.4pt;height:210.4pt;z-index:251661312;mso-position-horizontal-relative:margin" coordorigin="355,-2785" coordsize="66605,14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36637;top:-2560;width:30324;height:13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61E3E7CF" w14:textId="03E931D6" w:rsidR="001F187D" w:rsidRPr="00245621" w:rsidRDefault="001F187D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2E277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4F0D0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شارستانى</w:t>
                        </w:r>
                        <w:r w:rsidR="007E39B8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       </w:t>
                        </w:r>
                      </w:p>
                      <w:p w14:paraId="7F40D92C" w14:textId="2C3597DB" w:rsidR="001F187D" w:rsidRPr="003120CF" w:rsidRDefault="001F187D" w:rsidP="001E2752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E39B8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د. علي رمضان يوسف</w:t>
                        </w:r>
                      </w:p>
                      <w:p w14:paraId="75D8592E" w14:textId="304C0A14" w:rsidR="001F187D" w:rsidRPr="003120CF" w:rsidRDefault="001F187D" w:rsidP="00C40263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E39B8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روفيسور</w:t>
                        </w:r>
                      </w:p>
                      <w:p w14:paraId="07E21EA5" w14:textId="45242D23" w:rsidR="001F187D" w:rsidRPr="003120CF" w:rsidRDefault="001F187D" w:rsidP="000B00F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A4E83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6</w:t>
                        </w:r>
                      </w:p>
                      <w:p w14:paraId="08BE46D5" w14:textId="22039AB0" w:rsidR="001F187D" w:rsidRPr="003120CF" w:rsidRDefault="001F187D" w:rsidP="00761156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CA7A0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1</w:t>
                        </w:r>
                      </w:p>
                      <w:tbl>
                        <w:tblPr>
                          <w:tblStyle w:val="TableGrid"/>
                          <w:bidiVisual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1587"/>
                          <w:gridCol w:w="2721"/>
                        </w:tblGrid>
                        <w:tr w:rsidR="004E2D3F" w:rsidRPr="003F0D69" w14:paraId="71AA72EE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  <w:vAlign w:val="center"/>
                            </w:tcPr>
                            <w:p w14:paraId="4B8B3AD2" w14:textId="2A027368" w:rsidR="004E2D3F" w:rsidRPr="003F0D69" w:rsidRDefault="004E2D3F" w:rsidP="004E2D3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تەمەن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375C7969" w14:textId="5A25B34E" w:rsidR="004E2D3F" w:rsidRPr="003F0D69" w:rsidRDefault="00C7347D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50</w:t>
                              </w:r>
                            </w:p>
                          </w:tc>
                        </w:tr>
                        <w:tr w:rsidR="004E2D3F" w:rsidRPr="003F0D69" w14:paraId="061D214F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330800BC" w14:textId="45369E96" w:rsidR="004E2D3F" w:rsidRPr="003F0D69" w:rsidRDefault="004E2D3F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پۆست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5510F1E8" w14:textId="078CE64F" w:rsidR="004E2D3F" w:rsidRPr="003F0D69" w:rsidRDefault="00C7347D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---</w:t>
                              </w:r>
                            </w:p>
                          </w:tc>
                        </w:tr>
                        <w:tr w:rsidR="004E2D3F" w:rsidRPr="003F0D69" w14:paraId="0CEF40A6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269386E1" w14:textId="31BCF90A" w:rsidR="004E2D3F" w:rsidRPr="003F0D69" w:rsidRDefault="004E2D3F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لێژنه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04AA1B8A" w14:textId="19D84011" w:rsidR="004E2D3F" w:rsidRPr="003F0D69" w:rsidRDefault="00C7347D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---</w:t>
                              </w:r>
                            </w:p>
                          </w:tc>
                        </w:tr>
                      </w:tbl>
                      <w:p w14:paraId="0FB619D0" w14:textId="7F520CFA" w:rsidR="004E2D3F" w:rsidRDefault="004E2D3F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CA7A0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5</w:t>
                        </w:r>
                      </w:p>
                    </w:txbxContent>
                  </v:textbox>
                </v:shape>
                <v:shape id="Text Box 4" o:spid="_x0000_s1028" type="#_x0000_t202" style="position:absolute;left:355;top:-2785;width:24588;height:14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8992010" w14:textId="77777777" w:rsidR="001F187D" w:rsidRPr="00EF343D" w:rsidRDefault="001F187D" w:rsidP="00046492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3595" w:type="dxa"/>
                          <w:tblLook w:val="04A0" w:firstRow="1" w:lastRow="0" w:firstColumn="1" w:lastColumn="0" w:noHBand="0" w:noVBand="1"/>
                        </w:tblPr>
                        <w:tblGrid>
                          <w:gridCol w:w="846"/>
                          <w:gridCol w:w="2749"/>
                        </w:tblGrid>
                        <w:tr w:rsidR="00046492" w14:paraId="454A5CD2" w14:textId="77777777" w:rsidTr="00DF63F7">
                          <w:tc>
                            <w:tcPr>
                              <w:tcW w:w="846" w:type="dxa"/>
                            </w:tcPr>
                            <w:p w14:paraId="74A1109C" w14:textId="72EAE860" w:rsidR="00046492" w:rsidRDefault="00046492" w:rsidP="00046492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749" w:type="dxa"/>
                            </w:tcPr>
                            <w:p w14:paraId="620718AC" w14:textId="0FDCEE8F" w:rsidR="00046492" w:rsidRDefault="00046492" w:rsidP="00046492">
                              <w:pPr>
                                <w:jc w:val="center"/>
                                <w:rPr>
                                  <w:rtl/>
                                  <w:lang w:bidi="ku-Arab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ku-Arab-IQ"/>
                                </w:rPr>
                                <w:t>بابەت</w:t>
                              </w:r>
                            </w:p>
                          </w:tc>
                        </w:tr>
                        <w:tr w:rsidR="00046492" w14:paraId="3BED9963" w14:textId="77777777" w:rsidTr="00DF63F7">
                          <w:tc>
                            <w:tcPr>
                              <w:tcW w:w="846" w:type="dxa"/>
                            </w:tcPr>
                            <w:p w14:paraId="50D7B210" w14:textId="5FB1C1BC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</w:tcPr>
                            <w:p w14:paraId="7DD6FE7A" w14:textId="498C8919" w:rsidR="00046492" w:rsidRPr="00046492" w:rsidRDefault="00DF63F7" w:rsidP="004E2D3F">
                              <w:pPr>
                                <w:rPr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  <w:lang w:bidi="ar-IQ"/>
                                </w:rPr>
                                <w:t>PhD Supervision(2student)</w:t>
                              </w:r>
                            </w:p>
                          </w:tc>
                        </w:tr>
                        <w:tr w:rsidR="00046492" w14:paraId="6DF5A81A" w14:textId="77777777" w:rsidTr="00DF63F7">
                          <w:tc>
                            <w:tcPr>
                              <w:tcW w:w="846" w:type="dxa"/>
                            </w:tcPr>
                            <w:p w14:paraId="6893D13F" w14:textId="6CAB8A3B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</w:tcPr>
                            <w:p w14:paraId="09CF3A21" w14:textId="6E202401" w:rsidR="00046492" w:rsidRDefault="00DF63F7" w:rsidP="004E2D3F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MSc Supervision(2Student)</w:t>
                              </w:r>
                            </w:p>
                          </w:tc>
                        </w:tr>
                        <w:tr w:rsidR="00046492" w14:paraId="37D5219F" w14:textId="77777777" w:rsidTr="00DF63F7">
                          <w:tc>
                            <w:tcPr>
                              <w:tcW w:w="846" w:type="dxa"/>
                            </w:tcPr>
                            <w:p w14:paraId="2522499A" w14:textId="19D55EE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</w:tcPr>
                            <w:p w14:paraId="2F6E5C3B" w14:textId="544D25DB" w:rsidR="00046492" w:rsidRDefault="00DF63F7" w:rsidP="004E2D3F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Prestress Concrete</w:t>
                              </w:r>
                            </w:p>
                          </w:tc>
                        </w:tr>
                        <w:tr w:rsidR="00046492" w14:paraId="1431A9BB" w14:textId="77777777" w:rsidTr="00DF63F7">
                          <w:tc>
                            <w:tcPr>
                              <w:tcW w:w="846" w:type="dxa"/>
                            </w:tcPr>
                            <w:p w14:paraId="0677909B" w14:textId="714ADA5A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</w:tcPr>
                            <w:p w14:paraId="33F3347F" w14:textId="29A67107" w:rsidR="00046492" w:rsidRDefault="00046492" w:rsidP="004E2D3F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277D4D0B" w14:textId="77777777" w:rsidTr="00DF63F7">
                          <w:tc>
                            <w:tcPr>
                              <w:tcW w:w="846" w:type="dxa"/>
                            </w:tcPr>
                            <w:p w14:paraId="50492A3F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</w:tcPr>
                            <w:p w14:paraId="21E69F63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66DD836D" w14:textId="77777777" w:rsidTr="00DF63F7">
                          <w:tc>
                            <w:tcPr>
                              <w:tcW w:w="846" w:type="dxa"/>
                            </w:tcPr>
                            <w:p w14:paraId="0D015BB1" w14:textId="3F9CD757" w:rsidR="00046492" w:rsidRDefault="00046492" w:rsidP="004E2D3F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  <w:vMerge w:val="restart"/>
                            </w:tcPr>
                            <w:p w14:paraId="08274DBA" w14:textId="5FA7B377" w:rsidR="00046492" w:rsidRDefault="00046492" w:rsidP="004E2D3F">
                              <w:pPr>
                                <w:bidi/>
                                <w:rPr>
                                  <w:rtl/>
                                  <w:lang w:bidi="ku-Arab-IQ"/>
                                </w:rPr>
                              </w:pPr>
                            </w:p>
                          </w:tc>
                        </w:tr>
                        <w:tr w:rsidR="00046492" w14:paraId="70865084" w14:textId="77777777" w:rsidTr="00DF63F7">
                          <w:tc>
                            <w:tcPr>
                              <w:tcW w:w="846" w:type="dxa"/>
                            </w:tcPr>
                            <w:p w14:paraId="5B07E8E7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  <w:vMerge/>
                            </w:tcPr>
                            <w:p w14:paraId="597ECCDE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60D913C8" w14:textId="77777777" w:rsidTr="00DF63F7">
                          <w:tc>
                            <w:tcPr>
                              <w:tcW w:w="846" w:type="dxa"/>
                            </w:tcPr>
                            <w:p w14:paraId="253BD0DD" w14:textId="6DD87275" w:rsidR="00046492" w:rsidRDefault="00046492" w:rsidP="004E2D3F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  <w:vMerge w:val="restart"/>
                            </w:tcPr>
                            <w:p w14:paraId="02C87FBC" w14:textId="7EFDE8C9" w:rsidR="00046492" w:rsidRDefault="00046492" w:rsidP="004E2D3F">
                              <w:pPr>
                                <w:jc w:val="right"/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55A995DD" w14:textId="77777777" w:rsidTr="00DF63F7">
                          <w:tc>
                            <w:tcPr>
                              <w:tcW w:w="846" w:type="dxa"/>
                            </w:tcPr>
                            <w:p w14:paraId="3C1D7870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749" w:type="dxa"/>
                              <w:vMerge/>
                            </w:tcPr>
                            <w:p w14:paraId="51A22D1D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</w:tbl>
                      <w:p w14:paraId="49119624" w14:textId="2F02C498" w:rsidR="00F02925" w:rsidRDefault="00F02925" w:rsidP="0033503A">
                        <w:pPr>
                          <w:spacing w:after="0"/>
                          <w:rPr>
                            <w:lang w:bidi="ar-IQ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3F0D69" w:rsidRPr="009047E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516A054" wp14:editId="23317AB0">
            <wp:simplePos x="0" y="0"/>
            <wp:positionH relativeFrom="page">
              <wp:posOffset>3143250</wp:posOffset>
            </wp:positionH>
            <wp:positionV relativeFrom="page">
              <wp:posOffset>1854199</wp:posOffset>
            </wp:positionV>
            <wp:extent cx="1244600" cy="1252663"/>
            <wp:effectExtent l="0" t="0" r="0" b="5080"/>
            <wp:wrapSquare wrapText="bothSides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52310" cy="1260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47EB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 xml:space="preserve"> </w:t>
      </w:r>
      <w:r w:rsidR="00046492" w:rsidRPr="009047EB"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  <w:t xml:space="preserve"> </w:t>
      </w:r>
      <w:r w:rsidR="00046492" w:rsidRPr="009047EB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  </w:t>
      </w:r>
      <w:r w:rsidR="00046492" w:rsidRPr="009047EB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 xml:space="preserve">لیستى وانە مانگى </w:t>
      </w:r>
      <w:r w:rsidR="00046492" w:rsidRPr="009047EB">
        <w:rPr>
          <w:rFonts w:asciiTheme="majorBidi" w:hAnsiTheme="majorBidi" w:cstheme="majorBidi" w:hint="cs"/>
          <w:b/>
          <w:bCs/>
          <w:sz w:val="24"/>
          <w:szCs w:val="24"/>
          <w:rtl/>
        </w:rPr>
        <w:t>:</w:t>
      </w:r>
      <w:r w:rsidR="007E39B8">
        <w:rPr>
          <w:rFonts w:asciiTheme="majorBidi" w:hAnsiTheme="majorBidi" w:cstheme="majorBidi"/>
          <w:b/>
          <w:bCs/>
          <w:sz w:val="24"/>
          <w:szCs w:val="24"/>
        </w:rPr>
        <w:t xml:space="preserve"> 12</w:t>
      </w:r>
      <w:r w:rsidR="00046492" w:rsidRPr="009047EB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046492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ساڵی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2022</w:t>
      </w:r>
    </w:p>
    <w:p w14:paraId="7B599ABD" w14:textId="752D1AAD" w:rsidR="009047EB" w:rsidRDefault="009047EB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0306916A" w14:textId="62990AC0" w:rsidR="009047EB" w:rsidRDefault="009047EB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192FC303" w14:textId="5D24B9AC" w:rsidR="009047EB" w:rsidRDefault="009047EB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6926F3CB" w14:textId="1969E2C7" w:rsidR="009047EB" w:rsidRDefault="009047EB" w:rsidP="009047EB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23D6C635" w14:textId="0C53BC56" w:rsidR="00D424DD" w:rsidRDefault="00D424DD" w:rsidP="00046492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ku-Arab-IQ"/>
        </w:rPr>
      </w:pPr>
    </w:p>
    <w:p w14:paraId="78D3DB8F" w14:textId="48824D22" w:rsidR="00FA49AE" w:rsidRDefault="007270B1" w:rsidP="0084063F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w:t xml:space="preserve"> </w:t>
      </w:r>
    </w:p>
    <w:p w14:paraId="5DC72C4B" w14:textId="7F884C70" w:rsidR="007270B1" w:rsidRDefault="007270B1" w:rsidP="0084063F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tbl>
      <w:tblPr>
        <w:tblStyle w:val="TableGrid"/>
        <w:tblW w:w="107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7"/>
        <w:gridCol w:w="750"/>
        <w:gridCol w:w="851"/>
        <w:gridCol w:w="850"/>
        <w:gridCol w:w="1276"/>
        <w:gridCol w:w="1843"/>
        <w:gridCol w:w="777"/>
        <w:gridCol w:w="714"/>
        <w:gridCol w:w="854"/>
        <w:gridCol w:w="1198"/>
      </w:tblGrid>
      <w:tr w:rsidR="00D07A9E" w14:paraId="44C887A3" w14:textId="77777777" w:rsidTr="00737F2B">
        <w:trPr>
          <w:trHeight w:val="279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519C4B1" w14:textId="77777777" w:rsidR="009B4343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89BA333" w14:textId="77777777" w:rsidR="009B4343" w:rsidRPr="00AE13CB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D0CC4C" w14:textId="77777777" w:rsidR="009B4343" w:rsidRPr="002C0206" w:rsidRDefault="009B4343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3A4153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E8CC17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4EA7E60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2FEF1A1" w14:textId="77777777" w:rsidR="009B4343" w:rsidRDefault="009B4343" w:rsidP="00A537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398895A4" w14:textId="77777777" w:rsidR="009B4343" w:rsidRPr="00AE13CB" w:rsidRDefault="009B4343" w:rsidP="00A537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E17AA3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2A92B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4A2AC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7456E628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2C0206" w14:paraId="01CA0CFB" w14:textId="77777777" w:rsidTr="00737F2B">
        <w:trPr>
          <w:trHeight w:val="419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C0862D6" w14:textId="77777777" w:rsidR="00041AC0" w:rsidRPr="00DA7DAA" w:rsidRDefault="00041AC0" w:rsidP="001F187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8C497CA" w14:textId="77777777" w:rsidR="00041AC0" w:rsidRPr="002C0206" w:rsidRDefault="00041AC0" w:rsidP="001F187D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8FFF760" w14:textId="77777777" w:rsidR="00041AC0" w:rsidRPr="00DA7DAA" w:rsidRDefault="00041AC0" w:rsidP="001F187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EC1F34B" w14:textId="77777777" w:rsidR="00041AC0" w:rsidRPr="00DA7DAA" w:rsidRDefault="00041AC0" w:rsidP="001F187D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19F60C9" w14:textId="77777777" w:rsidR="00041AC0" w:rsidRPr="00693B25" w:rsidRDefault="00041AC0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A50BF02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6BC8E36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AA894CB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0610E27" w14:textId="77777777" w:rsidR="00041AC0" w:rsidRPr="000B34CD" w:rsidRDefault="00041AC0" w:rsidP="000B34C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0668E947" w14:textId="77777777" w:rsidR="00041AC0" w:rsidRPr="00693B25" w:rsidRDefault="00041AC0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847FDD" w14:paraId="38239BDB" w14:textId="77777777" w:rsidTr="00737F2B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60B7E6" w14:textId="7202837F" w:rsidR="00847FDD" w:rsidRPr="008D5A45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7BCDAB" w14:textId="77777777" w:rsidR="00847FDD" w:rsidRPr="008D5A45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8E052B" w14:textId="71C3723D" w:rsidR="00847FDD" w:rsidRPr="008D5A45" w:rsidRDefault="00847FD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6919C3" w14:textId="55367750" w:rsidR="00847FDD" w:rsidRPr="00D71606" w:rsidRDefault="00C7347D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</w:t>
            </w:r>
            <w:r w:rsidR="007E39B8">
              <w:rPr>
                <w:b/>
                <w:bCs/>
              </w:rPr>
              <w:t>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0E3132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9821F76" w14:textId="0E6A95A2" w:rsidR="00847FDD" w:rsidRPr="0025471B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FDB29B" w14:textId="77777777" w:rsidR="00847FDD" w:rsidRPr="0025471B" w:rsidRDefault="00847FDD" w:rsidP="00847F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2B9BBC1" w14:textId="09D6BF03" w:rsidR="00847FDD" w:rsidRPr="0025471B" w:rsidRDefault="00847FD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648D9D" w14:textId="68D63B1E" w:rsidR="00847FDD" w:rsidRPr="00DA7DAA" w:rsidRDefault="00C7347D" w:rsidP="00847FD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</w:t>
            </w:r>
            <w:r w:rsidR="007E39B8">
              <w:rPr>
                <w:b/>
                <w:bCs/>
                <w:lang w:bidi="ar-IQ"/>
              </w:rPr>
              <w:t>2</w:t>
            </w:r>
            <w:r>
              <w:rPr>
                <w:b/>
                <w:bCs/>
                <w:lang w:bidi="ar-IQ"/>
              </w:rPr>
              <w:t>/</w:t>
            </w:r>
            <w:r w:rsidR="007E39B8">
              <w:rPr>
                <w:b/>
                <w:bCs/>
                <w:lang w:bidi="ar-IQ"/>
              </w:rPr>
              <w:t>4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E99AA36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847FDD" w14:paraId="28793332" w14:textId="77777777" w:rsidTr="00737F2B">
        <w:trPr>
          <w:trHeight w:val="303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EE9EA" w14:textId="4FBF44E9" w:rsidR="00847FDD" w:rsidRPr="007F7E2F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00892E" w14:textId="77777777" w:rsidR="00847FDD" w:rsidRPr="007F7E2F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9B7504" w14:textId="4DC66937" w:rsidR="00847FDD" w:rsidRPr="007F7E2F" w:rsidRDefault="00847FD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E4E2FC" w14:textId="58508E0A" w:rsidR="00847FDD" w:rsidRPr="005613BC" w:rsidRDefault="00C7347D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</w:t>
            </w:r>
            <w:r w:rsidR="007E39B8">
              <w:rPr>
                <w:b/>
                <w:bCs/>
              </w:rPr>
              <w:t>12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E4B0CB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E5F2E05" w14:textId="38036B26" w:rsidR="00847FDD" w:rsidRPr="004E137E" w:rsidRDefault="00C7347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753A3B" w14:textId="6CE4670F" w:rsidR="00847FDD" w:rsidRPr="00DA7DAA" w:rsidRDefault="00847FDD" w:rsidP="00847FD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4796B0" w14:textId="00733409" w:rsidR="00847FDD" w:rsidRPr="004E137E" w:rsidRDefault="00C7347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6CD30E" w14:textId="1F023C91" w:rsidR="00847FDD" w:rsidRPr="00E753CE" w:rsidRDefault="007E39B8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/5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AE96FF7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847FDD" w14:paraId="6DBE70DF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ADBE2F" w14:textId="234503F3" w:rsidR="00847FDD" w:rsidRPr="007F7E2F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65F3AE" w14:textId="77777777" w:rsidR="00847FDD" w:rsidRPr="007F7E2F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42358D" w14:textId="77C387FE" w:rsidR="00847FDD" w:rsidRPr="007F7E2F" w:rsidRDefault="00847FD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0D25CE" w14:textId="261821C1" w:rsidR="00847FDD" w:rsidRPr="005613BC" w:rsidRDefault="00C7347D" w:rsidP="007E39B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</w:t>
            </w:r>
            <w:r w:rsidR="007E39B8">
              <w:rPr>
                <w:b/>
                <w:bCs/>
              </w:rPr>
              <w:t>13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7049E5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ECFABE8" w14:textId="76325DD4" w:rsidR="00847FDD" w:rsidRPr="00A726DA" w:rsidRDefault="00C7347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02DBB2" w14:textId="77777777" w:rsidR="00847FDD" w:rsidRPr="00DA7DAA" w:rsidRDefault="00847FDD" w:rsidP="00847FD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B2EB3F" w14:textId="5E9FEAE6" w:rsidR="00847FDD" w:rsidRPr="004E137E" w:rsidRDefault="00C7347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F7907A" w14:textId="5E1B31F5" w:rsidR="00847FDD" w:rsidRPr="00E753CE" w:rsidRDefault="00C7347D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</w:t>
            </w:r>
            <w:r w:rsidR="007E39B8">
              <w:rPr>
                <w:b/>
                <w:bCs/>
              </w:rPr>
              <w:t>6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E6E6FA8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847FDD" w14:paraId="3FCA6C9E" w14:textId="77777777" w:rsidTr="00737F2B">
        <w:trPr>
          <w:trHeight w:val="8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FD0A21" w14:textId="4C435F66" w:rsidR="00847FDD" w:rsidRPr="007F7E2F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F7A7C37" w14:textId="77777777" w:rsidR="00847FDD" w:rsidRPr="007F7E2F" w:rsidRDefault="00847FDD" w:rsidP="00847F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FC16DC" w14:textId="54BC061D" w:rsidR="00847FDD" w:rsidRPr="007F7E2F" w:rsidRDefault="00847FD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05B756" w14:textId="532499B7" w:rsidR="00847FDD" w:rsidRPr="005613BC" w:rsidRDefault="00C7347D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</w:t>
            </w:r>
            <w:r w:rsidR="007E39B8">
              <w:rPr>
                <w:b/>
                <w:bCs/>
              </w:rPr>
              <w:t>14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85727AC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299CBA0" w14:textId="1F7D0163" w:rsidR="00847FDD" w:rsidRPr="00A726DA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258050" w14:textId="77777777" w:rsidR="00847FDD" w:rsidRPr="00DA7DAA" w:rsidRDefault="00847FDD" w:rsidP="00847FDD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B81F9B" w14:textId="10622047" w:rsidR="00847FDD" w:rsidRPr="004E137E" w:rsidRDefault="00847FD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14D09" w14:textId="188F14DB" w:rsidR="00847FDD" w:rsidRPr="00E753CE" w:rsidRDefault="007E39B8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  <w:r w:rsidR="00C7347D">
              <w:rPr>
                <w:b/>
                <w:bCs/>
              </w:rPr>
              <w:t>/</w:t>
            </w:r>
            <w:r>
              <w:rPr>
                <w:b/>
                <w:bCs/>
              </w:rPr>
              <w:t>7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7151B70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847FDD" w14:paraId="574DFC72" w14:textId="77777777" w:rsidTr="00737F2B">
        <w:trPr>
          <w:trHeight w:val="31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B5D226" w14:textId="3B090AD7" w:rsidR="00847FDD" w:rsidRPr="007F7E2F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14BD31A" w14:textId="77777777" w:rsidR="00847FDD" w:rsidRPr="007F7E2F" w:rsidRDefault="00847FDD" w:rsidP="00847F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4EE3102" w14:textId="22EEB7AC" w:rsidR="00847FDD" w:rsidRPr="007F7E2F" w:rsidRDefault="00847FD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DB0C24" w14:textId="659114FE" w:rsidR="00847FDD" w:rsidRPr="005613BC" w:rsidRDefault="00C7347D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1</w:t>
            </w:r>
            <w:r w:rsidR="007E39B8">
              <w:rPr>
                <w:b/>
                <w:bCs/>
              </w:rPr>
              <w:t>5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E6DB464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1AE4F12" w14:textId="7A78B62D" w:rsidR="00847FDD" w:rsidRPr="00A726DA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71C515D" w14:textId="77777777" w:rsidR="00847FDD" w:rsidRPr="00DA7DAA" w:rsidRDefault="00847FDD" w:rsidP="00847FDD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46A1EE0" w14:textId="5EFBBC6E" w:rsidR="00847FDD" w:rsidRPr="004E137E" w:rsidRDefault="00847FDD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2F32CA" w14:textId="7FC7BC1B" w:rsidR="00847FDD" w:rsidRPr="00E753CE" w:rsidRDefault="00C7347D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</w:t>
            </w:r>
            <w:r w:rsidR="007E39B8">
              <w:rPr>
                <w:b/>
                <w:bCs/>
              </w:rPr>
              <w:t>8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BBC712A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395AEB" w14:paraId="2F78D2C3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DA9759" w14:textId="2A2B14F3" w:rsidR="00395AEB" w:rsidRPr="007F7E2F" w:rsidRDefault="00395AEB" w:rsidP="00395AE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ED2DCB" w14:textId="77777777" w:rsidR="00395AEB" w:rsidRPr="007F7E2F" w:rsidRDefault="00395AEB" w:rsidP="00395AE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026CE8" w14:textId="64F6EC5B" w:rsidR="00395AEB" w:rsidRPr="007F7E2F" w:rsidRDefault="00395AEB" w:rsidP="00395AE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18E7E7" w14:textId="77777777" w:rsidR="00395AEB" w:rsidRPr="00AE13CB" w:rsidRDefault="00395AEB" w:rsidP="00395A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5859124" w14:textId="77777777" w:rsidR="00395AEB" w:rsidRPr="00597E6D" w:rsidRDefault="00395AEB" w:rsidP="00395AE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01DCE3E" w14:textId="71EE9E7C" w:rsidR="00395AEB" w:rsidRPr="00A726DA" w:rsidRDefault="00395AEB" w:rsidP="00395AE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7E1B42" w14:textId="77777777" w:rsidR="00395AEB" w:rsidRPr="00DA7DAA" w:rsidRDefault="00395AEB" w:rsidP="00395AEB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E87AD4" w14:textId="45444477" w:rsidR="00395AEB" w:rsidRPr="00DA7DAA" w:rsidRDefault="00395AEB" w:rsidP="00395AE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D1EA3" w14:textId="77777777" w:rsidR="00395AEB" w:rsidRPr="00DA7DAA" w:rsidRDefault="00395AEB" w:rsidP="00395AE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94D245D" w14:textId="77777777" w:rsidR="00395AEB" w:rsidRPr="00597E6D" w:rsidRDefault="00395AEB" w:rsidP="00395AE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FA49AE" w14:paraId="783B1C7C" w14:textId="77777777" w:rsidTr="00737F2B">
        <w:trPr>
          <w:trHeight w:val="591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3A478D" w14:textId="353E5975" w:rsidR="00FA49AE" w:rsidRPr="00B93FBB" w:rsidRDefault="00C7347D" w:rsidP="00FA49AE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D7B55A" w14:textId="77777777" w:rsidR="00FA49AE" w:rsidRPr="00DA7DAA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552252" w14:textId="33FF60A7" w:rsidR="00FA49AE" w:rsidRPr="00B93FBB" w:rsidRDefault="00C7347D" w:rsidP="00FA49AE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12A1D2" w14:textId="64F1AD46" w:rsidR="00FA49AE" w:rsidRPr="00DA7DAA" w:rsidRDefault="00FA49AE" w:rsidP="00FA49A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D6BCD8" w14:textId="77777777" w:rsidR="00FA49AE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70179637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EA9D76" w14:textId="085C505A" w:rsidR="00FA49AE" w:rsidRPr="00E753CE" w:rsidRDefault="00C7347D" w:rsidP="00FA49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A79DD8" w14:textId="77777777" w:rsidR="00FA49AE" w:rsidRPr="00DA7DAA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5F497A" w14:textId="7D385E31" w:rsidR="00FA49AE" w:rsidRPr="00A726DA" w:rsidRDefault="00C7347D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10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929746" w14:textId="19AAF248" w:rsidR="00FA49AE" w:rsidRPr="00E753CE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FC23CFB" w14:textId="77777777" w:rsidR="00FA49AE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59AA603E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FA49AE" w14:paraId="766A53F3" w14:textId="77777777" w:rsidTr="00737F2B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EC0CBD1" w14:textId="44381F34" w:rsidR="00FA49AE" w:rsidRPr="00B93FBB" w:rsidRDefault="008D2E48" w:rsidP="00FA49AE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557D3B1" w14:textId="77777777" w:rsidR="00FA49AE" w:rsidRPr="00DA7DAA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560DAB5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FB32E71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80972FA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D8CB711" w14:textId="3D72B2F8" w:rsidR="00FA49AE" w:rsidRPr="00E753CE" w:rsidRDefault="00C7347D" w:rsidP="00FA49A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A57BD46" w14:textId="77777777" w:rsidR="00FA49AE" w:rsidRPr="00DA7DAA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30505D0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2BCDF2B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12CA4FF6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FA49AE" w14:paraId="57D7D3D5" w14:textId="77777777" w:rsidTr="00503F49">
        <w:trPr>
          <w:trHeight w:val="227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8238B55" w14:textId="77777777" w:rsidR="00FA49AE" w:rsidRDefault="00FA49AE" w:rsidP="00FA49A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36A53809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638A48" w14:textId="77777777" w:rsidR="00FA49AE" w:rsidRPr="00E762C3" w:rsidRDefault="00FA49AE" w:rsidP="00FA49A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E762C3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BCE444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8DE523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79C40C9" w14:textId="77777777" w:rsidR="00FA49AE" w:rsidRPr="00693B25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06E4D64" w14:textId="77777777" w:rsidR="00FA49AE" w:rsidRDefault="00FA49AE" w:rsidP="00FA49A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429BBE29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DAF3A6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C20F74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D7C190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542984C8" w14:textId="77777777" w:rsidR="00FA49AE" w:rsidRPr="00693B25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FA49AE" w14:paraId="67BC1B89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DE670CB" w14:textId="77777777" w:rsidR="00FA49AE" w:rsidRPr="00DA7DAA" w:rsidRDefault="00FA49AE" w:rsidP="00FA49A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C81CA20" w14:textId="77777777" w:rsidR="00FA49AE" w:rsidRPr="00E762C3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A34182B" w14:textId="77777777" w:rsidR="00FA49AE" w:rsidRPr="00DA7DAA" w:rsidRDefault="00FA49AE" w:rsidP="00FA49AE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903510" w14:textId="77777777" w:rsidR="00FA49AE" w:rsidRPr="00DA7DAA" w:rsidRDefault="00FA49AE" w:rsidP="00FA49A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6508201" w14:textId="77777777" w:rsidR="00FA49AE" w:rsidRPr="00693B25" w:rsidRDefault="00FA49AE" w:rsidP="00FA49A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9981602" w14:textId="77777777" w:rsidR="00FA49AE" w:rsidRPr="00DA7DAA" w:rsidRDefault="00FA49AE" w:rsidP="00FA49A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A914D07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344DA97" w14:textId="77777777" w:rsidR="00FA49AE" w:rsidRPr="00DA7DAA" w:rsidRDefault="00FA49AE" w:rsidP="00FA49AE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3828C8D" w14:textId="77777777" w:rsidR="00FA49AE" w:rsidRPr="00DA7DAA" w:rsidRDefault="00FA49AE" w:rsidP="00FA49A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5256D1D1" w14:textId="77777777" w:rsidR="00FA49AE" w:rsidRPr="00693B25" w:rsidRDefault="00FA49AE" w:rsidP="00FA49A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847FDD" w14:paraId="718F04B1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794417" w14:textId="52E07126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3600B8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C66EEE" w14:textId="0A50A541" w:rsidR="00847FDD" w:rsidRPr="00DA7DAA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9A835E" w14:textId="3EFED557" w:rsidR="00847FDD" w:rsidRPr="00B93FBB" w:rsidRDefault="00C7347D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2</w:t>
            </w:r>
            <w:r w:rsidR="007E39B8">
              <w:rPr>
                <w:b/>
                <w:bCs/>
              </w:rPr>
              <w:t>5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8AE7E00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247919" w14:textId="3EB73BB0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46AFA4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CCEE49" w14:textId="5AD8801A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DE39D6" w14:textId="2EC2201B" w:rsidR="00847FDD" w:rsidRPr="00DA7DAA" w:rsidRDefault="00C7347D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</w:t>
            </w:r>
            <w:r w:rsidR="007E39B8">
              <w:rPr>
                <w:b/>
                <w:bCs/>
                <w:lang w:bidi="ar-IQ"/>
              </w:rPr>
              <w:t>2</w:t>
            </w:r>
            <w:r>
              <w:rPr>
                <w:b/>
                <w:bCs/>
                <w:lang w:bidi="ar-IQ"/>
              </w:rPr>
              <w:t>/1</w:t>
            </w:r>
            <w:r w:rsidR="007E39B8">
              <w:rPr>
                <w:b/>
                <w:bCs/>
                <w:lang w:bidi="ar-IQ"/>
              </w:rPr>
              <w:t>8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D5DC658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847FDD" w14:paraId="0A8F4CCB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B3FBA1" w14:textId="7FAF47C3" w:rsidR="00847FDD" w:rsidRPr="007F7E2F" w:rsidRDefault="00847FDD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C916C0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7A6D42" w14:textId="2837CC8F" w:rsidR="00847FDD" w:rsidRPr="007F7E2F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BE6EF1" w14:textId="5181C495" w:rsidR="00847FDD" w:rsidRPr="00B93FBB" w:rsidRDefault="00C7347D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</w:t>
            </w:r>
            <w:r w:rsidR="007E39B8">
              <w:rPr>
                <w:b/>
                <w:bCs/>
              </w:rPr>
              <w:t>26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5B2F7F5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DF34C3" w14:textId="24A2C3B3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F816F9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962B26" w14:textId="3811F9A3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01F85E" w14:textId="3A439655" w:rsidR="00847FDD" w:rsidRPr="00DA7DAA" w:rsidRDefault="00C7347D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</w:t>
            </w:r>
            <w:r w:rsidR="007E39B8">
              <w:rPr>
                <w:b/>
                <w:bCs/>
                <w:lang w:bidi="ar-IQ"/>
              </w:rPr>
              <w:t>2</w:t>
            </w:r>
            <w:r>
              <w:rPr>
                <w:b/>
                <w:bCs/>
                <w:lang w:bidi="ar-IQ"/>
              </w:rPr>
              <w:t>/1</w:t>
            </w:r>
            <w:r w:rsidR="007E39B8">
              <w:rPr>
                <w:b/>
                <w:bCs/>
                <w:lang w:bidi="ar-IQ"/>
              </w:rPr>
              <w:t>9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8A20464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847FDD" w14:paraId="1A3FEAAC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81C0C4" w14:textId="5E0D555E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CD01CF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CB3D8A" w14:textId="0260FE6D" w:rsidR="00847FDD" w:rsidRPr="00DA7DAA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049AB8" w14:textId="39F3251C" w:rsidR="00847FDD" w:rsidRPr="00B93FBB" w:rsidRDefault="00C7347D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2</w:t>
            </w:r>
            <w:r w:rsidR="007E39B8">
              <w:rPr>
                <w:b/>
                <w:bCs/>
              </w:rPr>
              <w:t>7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8B0588B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417BDA" w14:textId="42F0BAB7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392C3E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631C64" w14:textId="133A6992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450850" w14:textId="31FF956E" w:rsidR="00847FDD" w:rsidRPr="00DA7DAA" w:rsidRDefault="00C7347D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</w:t>
            </w:r>
            <w:r w:rsidR="007E39B8">
              <w:rPr>
                <w:b/>
                <w:bCs/>
                <w:lang w:bidi="ar-IQ"/>
              </w:rPr>
              <w:t>2</w:t>
            </w:r>
            <w:r>
              <w:rPr>
                <w:b/>
                <w:bCs/>
                <w:lang w:bidi="ar-IQ"/>
              </w:rPr>
              <w:t>/</w:t>
            </w:r>
            <w:r w:rsidR="007E39B8">
              <w:rPr>
                <w:b/>
                <w:bCs/>
                <w:lang w:bidi="ar-IQ"/>
              </w:rPr>
              <w:t>20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75CB2B0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847FDD" w14:paraId="1B0124AC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1A8F12" w14:textId="0E6C17D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EF5D10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D1F925" w14:textId="00AD2B8B" w:rsidR="00847FDD" w:rsidRPr="00DA7DAA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4FBB1D" w14:textId="13514402" w:rsidR="00847FDD" w:rsidRPr="00B93FBB" w:rsidRDefault="00C7347D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2</w:t>
            </w:r>
            <w:r w:rsidR="007E39B8">
              <w:rPr>
                <w:b/>
                <w:bCs/>
              </w:rPr>
              <w:t>8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2CA03A0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FA04E4" w14:textId="4E0F7929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9A6ABA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FD61D9" w14:textId="282C7EF6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9F9A79" w14:textId="28A644BA" w:rsidR="00847FDD" w:rsidRPr="00DA7DAA" w:rsidRDefault="00C7347D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</w:t>
            </w:r>
            <w:r w:rsidR="007E39B8">
              <w:rPr>
                <w:b/>
                <w:bCs/>
                <w:lang w:bidi="ar-IQ"/>
              </w:rPr>
              <w:t>2</w:t>
            </w:r>
            <w:r>
              <w:rPr>
                <w:b/>
                <w:bCs/>
                <w:lang w:bidi="ar-IQ"/>
              </w:rPr>
              <w:t>/</w:t>
            </w:r>
            <w:r w:rsidR="007E39B8">
              <w:rPr>
                <w:b/>
                <w:bCs/>
                <w:lang w:bidi="ar-IQ"/>
              </w:rPr>
              <w:t>2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EF5E939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847FDD" w14:paraId="26656C71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E8A2B8" w14:textId="4F7979B1" w:rsidR="00847FDD" w:rsidRPr="007F7E2F" w:rsidRDefault="00847FDD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B72438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F534BC" w14:textId="6EBC78F6" w:rsidR="00847FDD" w:rsidRPr="007F7E2F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F4F993" w14:textId="457C21C8" w:rsidR="00847FDD" w:rsidRPr="00B93FBB" w:rsidRDefault="00C7347D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7E39B8">
              <w:rPr>
                <w:b/>
                <w:bCs/>
              </w:rPr>
              <w:t>2</w:t>
            </w:r>
            <w:r>
              <w:rPr>
                <w:b/>
                <w:bCs/>
              </w:rPr>
              <w:t>/2</w:t>
            </w:r>
            <w:r w:rsidR="007E39B8">
              <w:rPr>
                <w:b/>
                <w:bCs/>
              </w:rPr>
              <w:t>9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A1737C0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C26ED5" w14:textId="72E22AAF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22B00E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C8D84A" w14:textId="401EA664" w:rsidR="00847FDD" w:rsidRPr="00AE3C39" w:rsidRDefault="00847FDD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1E4222" w14:textId="37F433D0" w:rsidR="00847FDD" w:rsidRPr="00DA7DAA" w:rsidRDefault="00C7347D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</w:t>
            </w:r>
            <w:r w:rsidR="007E39B8">
              <w:rPr>
                <w:b/>
                <w:bCs/>
                <w:lang w:bidi="ar-IQ"/>
              </w:rPr>
              <w:t>2</w:t>
            </w:r>
            <w:r>
              <w:rPr>
                <w:b/>
                <w:bCs/>
                <w:lang w:bidi="ar-IQ"/>
              </w:rPr>
              <w:t>/</w:t>
            </w:r>
            <w:r w:rsidR="007E39B8">
              <w:rPr>
                <w:b/>
                <w:bCs/>
                <w:lang w:bidi="ar-IQ"/>
              </w:rPr>
              <w:t>22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19DBF57D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FA49AE" w14:paraId="6098E569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FDEF17" w14:textId="5D67B21A" w:rsidR="00FA49AE" w:rsidRPr="00DD603C" w:rsidRDefault="00FA49AE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C9F621" w14:textId="77777777" w:rsidR="00FA49AE" w:rsidRPr="00DA7DAA" w:rsidRDefault="00FA49AE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F459B6" w14:textId="6664925E" w:rsidR="00FA49AE" w:rsidRPr="00DA7DAA" w:rsidRDefault="00FA49AE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224933" w14:textId="77777777" w:rsidR="00FA49AE" w:rsidRPr="00B93FBB" w:rsidRDefault="00FA49AE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45EF834" w14:textId="77777777" w:rsidR="00FA49AE" w:rsidRPr="00597E6D" w:rsidRDefault="00FA49AE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64B218" w14:textId="54938D9F" w:rsidR="00FA49AE" w:rsidRPr="00A726DA" w:rsidRDefault="00FA49AE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10F5F9" w14:textId="77777777" w:rsidR="00FA49AE" w:rsidRPr="00DA7DAA" w:rsidRDefault="00FA49AE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B90E39" w14:textId="0561AA30" w:rsidR="00FA49AE" w:rsidRPr="00DA7DAA" w:rsidRDefault="00FA49AE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638677" w14:textId="77777777" w:rsidR="00FA49AE" w:rsidRDefault="00FA49AE" w:rsidP="00503F49">
            <w:pPr>
              <w:jc w:val="center"/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42A29F9" w14:textId="77777777" w:rsidR="00FA49AE" w:rsidRPr="00597E6D" w:rsidRDefault="00FA49AE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FA49AE" w14:paraId="6114881F" w14:textId="77777777" w:rsidTr="00503F49">
        <w:trPr>
          <w:trHeight w:val="227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A5D093" w14:textId="4A221480" w:rsidR="00FA49AE" w:rsidRPr="00503F49" w:rsidRDefault="00C7347D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10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3F72AA" w14:textId="77777777" w:rsidR="00FA49AE" w:rsidRPr="00503F49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1EC6BD" w14:textId="24DB4DEF" w:rsidR="00FA49AE" w:rsidRPr="00503F49" w:rsidRDefault="00C7347D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ku-Arab-IQ"/>
              </w:rPr>
              <w:t>10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BB187A" w14:textId="023E4CC0" w:rsidR="00FA49AE" w:rsidRPr="00503F49" w:rsidRDefault="00FA49AE" w:rsidP="00FA49A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CA6D5AA" w14:textId="77777777" w:rsidR="00FA49AE" w:rsidRPr="00503F49" w:rsidRDefault="00FA49AE" w:rsidP="00FA49AE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375FB054" w14:textId="77777777" w:rsidR="00FA49AE" w:rsidRPr="00503F49" w:rsidRDefault="00FA49AE" w:rsidP="00FA49AE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FC4A9F" w14:textId="029054FE" w:rsidR="00FA49AE" w:rsidRPr="00503F49" w:rsidRDefault="00C7347D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10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C7BA3D" w14:textId="77777777" w:rsidR="00FA49AE" w:rsidRPr="00503F49" w:rsidRDefault="00FA49AE" w:rsidP="00FA49AE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406F07" w14:textId="78DBE476" w:rsidR="00FA49AE" w:rsidRPr="00503F49" w:rsidRDefault="00C7347D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10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F05A94" w14:textId="698C6C0A" w:rsidR="00FA49AE" w:rsidRPr="00503F49" w:rsidRDefault="00FA49AE" w:rsidP="00FA49A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3CF9D21" w14:textId="77777777" w:rsidR="00FA49AE" w:rsidRPr="00503F49" w:rsidRDefault="00FA49AE" w:rsidP="00FA49AE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2ECBF220" w14:textId="77777777" w:rsidR="00FA49AE" w:rsidRPr="00503F49" w:rsidRDefault="00FA49AE" w:rsidP="00FA49AE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</w:tr>
      <w:tr w:rsidR="00FA49AE" w14:paraId="43D187A0" w14:textId="77777777" w:rsidTr="00737F2B">
        <w:trPr>
          <w:trHeight w:val="165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BB6E693" w14:textId="7F320598" w:rsidR="00FA49AE" w:rsidRPr="00B93FBB" w:rsidRDefault="00FA49AE" w:rsidP="00FA49A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2B88305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B874D20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A6BD8E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7C2F73B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D937C03" w14:textId="3950BDCC" w:rsidR="00FA49AE" w:rsidRPr="00B93FBB" w:rsidRDefault="00FA49AE" w:rsidP="00FA49AE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E092FF2" w14:textId="77777777" w:rsidR="00FA49AE" w:rsidRPr="00B93FBB" w:rsidRDefault="00FA49AE" w:rsidP="00FA49AE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1811AE1" w14:textId="77777777" w:rsidR="00FA49AE" w:rsidRPr="00B93FB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0F0D38C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41F08956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1962CC46" w14:textId="6E95887D" w:rsidR="00C2687C" w:rsidRPr="003752F1" w:rsidRDefault="00C2687C" w:rsidP="002C0206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rtl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 w:rsidR="00CA7A0F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20</w:t>
      </w:r>
      <w:r w:rsidR="00CA7A0F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</w:p>
    <w:p w14:paraId="7E435D03" w14:textId="45D45EB3" w:rsidR="002C3B6F" w:rsidRPr="003752F1" w:rsidRDefault="002C3B6F" w:rsidP="002C0206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 w:rsidR="008D2E48">
        <w:rPr>
          <w:rFonts w:asciiTheme="majorBidi" w:hAnsiTheme="majorBidi" w:cstheme="majorBidi" w:hint="cs"/>
          <w:sz w:val="24"/>
          <w:szCs w:val="24"/>
          <w:rtl/>
          <w:lang w:bidi="ar-IQ"/>
        </w:rPr>
        <w:t>24</w:t>
      </w:r>
    </w:p>
    <w:tbl>
      <w:tblPr>
        <w:tblStyle w:val="TableGrid"/>
        <w:tblpPr w:leftFromText="180" w:rightFromText="180" w:vertAnchor="text" w:horzAnchor="margin" w:tblpY="4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3445"/>
        <w:gridCol w:w="3445"/>
      </w:tblGrid>
      <w:tr w:rsidR="00503F49" w14:paraId="2D09093B" w14:textId="77777777" w:rsidTr="00503F49">
        <w:trPr>
          <w:trHeight w:val="19"/>
        </w:trPr>
        <w:tc>
          <w:tcPr>
            <w:tcW w:w="3445" w:type="dxa"/>
          </w:tcPr>
          <w:p w14:paraId="037A87FE" w14:textId="77777777" w:rsidR="00503F49" w:rsidRDefault="00503F49" w:rsidP="00503F49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45" w:type="dxa"/>
          </w:tcPr>
          <w:p w14:paraId="0EBFC2B0" w14:textId="77777777" w:rsidR="00503F49" w:rsidRDefault="00503F49" w:rsidP="00503F49">
            <w:pPr>
              <w:tabs>
                <w:tab w:val="right" w:pos="10348"/>
                <w:tab w:val="right" w:pos="10773"/>
              </w:tabs>
              <w:ind w:right="42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45" w:type="dxa"/>
          </w:tcPr>
          <w:p w14:paraId="6D9CA23E" w14:textId="3EB1FDFA" w:rsidR="00503F49" w:rsidRDefault="00503F49" w:rsidP="00503F49">
            <w:pPr>
              <w:tabs>
                <w:tab w:val="right" w:pos="10348"/>
                <w:tab w:val="right" w:pos="10773"/>
              </w:tabs>
              <w:ind w:right="762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  <w:r w:rsidR="008D2E4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         </w:t>
            </w:r>
          </w:p>
        </w:tc>
      </w:tr>
      <w:tr w:rsidR="00503F49" w14:paraId="763D6020" w14:textId="77777777" w:rsidTr="00503F49">
        <w:trPr>
          <w:trHeight w:val="19"/>
        </w:trPr>
        <w:tc>
          <w:tcPr>
            <w:tcW w:w="3445" w:type="dxa"/>
          </w:tcPr>
          <w:p w14:paraId="4EB3D4B4" w14:textId="77777777" w:rsidR="00503F49" w:rsidRDefault="00503F49" w:rsidP="00503F49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نه‌ژاد احمد حسين</w:t>
            </w:r>
          </w:p>
        </w:tc>
        <w:tc>
          <w:tcPr>
            <w:tcW w:w="3445" w:type="dxa"/>
          </w:tcPr>
          <w:p w14:paraId="63F3E70A" w14:textId="0FD3618C" w:rsidR="00503F49" w:rsidRDefault="00503F49" w:rsidP="00503F49">
            <w:pPr>
              <w:tabs>
                <w:tab w:val="right" w:pos="10348"/>
                <w:tab w:val="right" w:pos="10773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.ی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</w:t>
            </w:r>
            <w:r w:rsidR="009A490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</w:t>
            </w:r>
            <w:r w:rsidR="004F0D0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دلشاد خضر حمدامين</w:t>
            </w:r>
          </w:p>
        </w:tc>
        <w:tc>
          <w:tcPr>
            <w:tcW w:w="3445" w:type="dxa"/>
          </w:tcPr>
          <w:p w14:paraId="1EF348D2" w14:textId="3F5B9492" w:rsidR="00503F49" w:rsidRPr="00CA7A0F" w:rsidRDefault="00CA7A0F" w:rsidP="00503F49">
            <w:pPr>
              <w:tabs>
                <w:tab w:val="center" w:pos="1620"/>
              </w:tabs>
              <w:bidi/>
              <w:ind w:left="479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ب</w:t>
            </w:r>
            <w:r w:rsidRPr="00CA7A0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ku-Arab-IQ"/>
              </w:rPr>
              <w:t>.د. علي رمضان يوسف</w:t>
            </w:r>
            <w:r w:rsidR="00503F49" w:rsidRPr="00CA7A0F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ku-Arab-IQ"/>
              </w:rPr>
              <w:t xml:space="preserve">      </w:t>
            </w:r>
          </w:p>
        </w:tc>
      </w:tr>
    </w:tbl>
    <w:p w14:paraId="1E4C2077" w14:textId="321A5DD0" w:rsidR="00D85D4F" w:rsidRDefault="00C64D03" w:rsidP="008D2E48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</w:rPr>
        <w:t>:</w:t>
      </w:r>
      <w:r w:rsidR="00CA7A0F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8D2E48">
        <w:rPr>
          <w:rFonts w:asciiTheme="majorBidi" w:hAnsiTheme="majorBidi" w:cstheme="majorBidi" w:hint="cs"/>
          <w:sz w:val="24"/>
          <w:szCs w:val="24"/>
          <w:rtl/>
        </w:rPr>
        <w:t>44</w:t>
      </w:r>
    </w:p>
    <w:sectPr w:rsidR="00D85D4F" w:rsidSect="0063550B">
      <w:pgSz w:w="11906" w:h="16838" w:code="9"/>
      <w:pgMar w:top="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1473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jO2NLcwNzUxNjJS0lEKTi0uzszPAykwNqsFADicg5ctAAAA"/>
  </w:docVars>
  <w:rsids>
    <w:rsidRoot w:val="009A37D8"/>
    <w:rsid w:val="0000576F"/>
    <w:rsid w:val="00010B9B"/>
    <w:rsid w:val="0001209C"/>
    <w:rsid w:val="000238BC"/>
    <w:rsid w:val="0002641C"/>
    <w:rsid w:val="00027F4D"/>
    <w:rsid w:val="00032649"/>
    <w:rsid w:val="00041AC0"/>
    <w:rsid w:val="000443D8"/>
    <w:rsid w:val="00046492"/>
    <w:rsid w:val="00046E06"/>
    <w:rsid w:val="0005302D"/>
    <w:rsid w:val="00055076"/>
    <w:rsid w:val="00070A30"/>
    <w:rsid w:val="000716CD"/>
    <w:rsid w:val="00071AEC"/>
    <w:rsid w:val="0007551D"/>
    <w:rsid w:val="000826B0"/>
    <w:rsid w:val="00093381"/>
    <w:rsid w:val="00094FC2"/>
    <w:rsid w:val="00097FE2"/>
    <w:rsid w:val="000A0FC5"/>
    <w:rsid w:val="000A6A84"/>
    <w:rsid w:val="000A7B68"/>
    <w:rsid w:val="000B00F5"/>
    <w:rsid w:val="000B34CD"/>
    <w:rsid w:val="000B44EC"/>
    <w:rsid w:val="000B6C22"/>
    <w:rsid w:val="000C57E9"/>
    <w:rsid w:val="000D2EA1"/>
    <w:rsid w:val="000D344D"/>
    <w:rsid w:val="000D6635"/>
    <w:rsid w:val="000E0224"/>
    <w:rsid w:val="000F5577"/>
    <w:rsid w:val="001003CE"/>
    <w:rsid w:val="00103EF5"/>
    <w:rsid w:val="001105AD"/>
    <w:rsid w:val="001123B0"/>
    <w:rsid w:val="0011340E"/>
    <w:rsid w:val="001134F6"/>
    <w:rsid w:val="00126D83"/>
    <w:rsid w:val="00127D4E"/>
    <w:rsid w:val="00134CB8"/>
    <w:rsid w:val="00146230"/>
    <w:rsid w:val="00147782"/>
    <w:rsid w:val="00150BA3"/>
    <w:rsid w:val="001600F1"/>
    <w:rsid w:val="00160452"/>
    <w:rsid w:val="00174EDF"/>
    <w:rsid w:val="00176118"/>
    <w:rsid w:val="00193FC7"/>
    <w:rsid w:val="00197A3A"/>
    <w:rsid w:val="001A3273"/>
    <w:rsid w:val="001B4376"/>
    <w:rsid w:val="001B5B0C"/>
    <w:rsid w:val="001C024D"/>
    <w:rsid w:val="001C288A"/>
    <w:rsid w:val="001C571B"/>
    <w:rsid w:val="001D2D9A"/>
    <w:rsid w:val="001D6EAD"/>
    <w:rsid w:val="001E2752"/>
    <w:rsid w:val="001E2848"/>
    <w:rsid w:val="001F187D"/>
    <w:rsid w:val="001F1A3E"/>
    <w:rsid w:val="002007EF"/>
    <w:rsid w:val="00201527"/>
    <w:rsid w:val="00202ABB"/>
    <w:rsid w:val="0021169C"/>
    <w:rsid w:val="002257B8"/>
    <w:rsid w:val="00245621"/>
    <w:rsid w:val="00245A41"/>
    <w:rsid w:val="00252382"/>
    <w:rsid w:val="0025471B"/>
    <w:rsid w:val="002713BE"/>
    <w:rsid w:val="00275241"/>
    <w:rsid w:val="002756EA"/>
    <w:rsid w:val="002800C4"/>
    <w:rsid w:val="00292B34"/>
    <w:rsid w:val="002B1F9C"/>
    <w:rsid w:val="002C0187"/>
    <w:rsid w:val="002C0206"/>
    <w:rsid w:val="002C3B6F"/>
    <w:rsid w:val="002D40FD"/>
    <w:rsid w:val="002E2051"/>
    <w:rsid w:val="002E2779"/>
    <w:rsid w:val="002E57AC"/>
    <w:rsid w:val="002F1C5D"/>
    <w:rsid w:val="002F239B"/>
    <w:rsid w:val="00305327"/>
    <w:rsid w:val="00313FC1"/>
    <w:rsid w:val="00325FE7"/>
    <w:rsid w:val="00332DD1"/>
    <w:rsid w:val="0033503A"/>
    <w:rsid w:val="00360987"/>
    <w:rsid w:val="003619CD"/>
    <w:rsid w:val="003752F1"/>
    <w:rsid w:val="0038069F"/>
    <w:rsid w:val="00392721"/>
    <w:rsid w:val="00393C9E"/>
    <w:rsid w:val="0039558C"/>
    <w:rsid w:val="00395AEB"/>
    <w:rsid w:val="00396214"/>
    <w:rsid w:val="003A2C9B"/>
    <w:rsid w:val="003B1A93"/>
    <w:rsid w:val="003B24E8"/>
    <w:rsid w:val="003D04B3"/>
    <w:rsid w:val="003D220F"/>
    <w:rsid w:val="003D5C20"/>
    <w:rsid w:val="003E61C1"/>
    <w:rsid w:val="003E73C9"/>
    <w:rsid w:val="003F06C1"/>
    <w:rsid w:val="003F08D7"/>
    <w:rsid w:val="003F0D69"/>
    <w:rsid w:val="003F1710"/>
    <w:rsid w:val="00404500"/>
    <w:rsid w:val="0040590C"/>
    <w:rsid w:val="0040661B"/>
    <w:rsid w:val="00406CC3"/>
    <w:rsid w:val="00425FDF"/>
    <w:rsid w:val="00431556"/>
    <w:rsid w:val="00431759"/>
    <w:rsid w:val="00431B03"/>
    <w:rsid w:val="004334EF"/>
    <w:rsid w:val="0044411A"/>
    <w:rsid w:val="00455130"/>
    <w:rsid w:val="004601C7"/>
    <w:rsid w:val="00473424"/>
    <w:rsid w:val="0047678F"/>
    <w:rsid w:val="0048287E"/>
    <w:rsid w:val="004901A0"/>
    <w:rsid w:val="00491ACB"/>
    <w:rsid w:val="004A6B52"/>
    <w:rsid w:val="004B4E20"/>
    <w:rsid w:val="004C09E1"/>
    <w:rsid w:val="004C23CE"/>
    <w:rsid w:val="004C4456"/>
    <w:rsid w:val="004D5625"/>
    <w:rsid w:val="004D75E3"/>
    <w:rsid w:val="004E137E"/>
    <w:rsid w:val="004E2D3F"/>
    <w:rsid w:val="004F0D05"/>
    <w:rsid w:val="004F5073"/>
    <w:rsid w:val="004F5928"/>
    <w:rsid w:val="00503F49"/>
    <w:rsid w:val="00510044"/>
    <w:rsid w:val="00512502"/>
    <w:rsid w:val="00513038"/>
    <w:rsid w:val="0051433B"/>
    <w:rsid w:val="00516004"/>
    <w:rsid w:val="00530DF3"/>
    <w:rsid w:val="0053376A"/>
    <w:rsid w:val="005354D6"/>
    <w:rsid w:val="00543F71"/>
    <w:rsid w:val="00547404"/>
    <w:rsid w:val="00551E11"/>
    <w:rsid w:val="00554D6B"/>
    <w:rsid w:val="00557A2F"/>
    <w:rsid w:val="005613BC"/>
    <w:rsid w:val="00563E79"/>
    <w:rsid w:val="00583CB5"/>
    <w:rsid w:val="005879A7"/>
    <w:rsid w:val="0059019E"/>
    <w:rsid w:val="005969BF"/>
    <w:rsid w:val="00597E6D"/>
    <w:rsid w:val="005A30B1"/>
    <w:rsid w:val="005B45A7"/>
    <w:rsid w:val="005B50DA"/>
    <w:rsid w:val="005B6DAD"/>
    <w:rsid w:val="005C02BE"/>
    <w:rsid w:val="005C08D4"/>
    <w:rsid w:val="005C6DDD"/>
    <w:rsid w:val="005D02A9"/>
    <w:rsid w:val="005D0AD8"/>
    <w:rsid w:val="005D2211"/>
    <w:rsid w:val="005D566E"/>
    <w:rsid w:val="005D5DEF"/>
    <w:rsid w:val="006002EC"/>
    <w:rsid w:val="0060642D"/>
    <w:rsid w:val="00613E5B"/>
    <w:rsid w:val="00615818"/>
    <w:rsid w:val="006276E1"/>
    <w:rsid w:val="0063550B"/>
    <w:rsid w:val="006418A8"/>
    <w:rsid w:val="0064256A"/>
    <w:rsid w:val="0064461C"/>
    <w:rsid w:val="00650DF9"/>
    <w:rsid w:val="00660F20"/>
    <w:rsid w:val="0066249C"/>
    <w:rsid w:val="006635D5"/>
    <w:rsid w:val="00674336"/>
    <w:rsid w:val="00674521"/>
    <w:rsid w:val="00677EAB"/>
    <w:rsid w:val="00681E6B"/>
    <w:rsid w:val="006902D9"/>
    <w:rsid w:val="00693B25"/>
    <w:rsid w:val="00694404"/>
    <w:rsid w:val="00694A81"/>
    <w:rsid w:val="006A08F9"/>
    <w:rsid w:val="006A2DD3"/>
    <w:rsid w:val="006A4D99"/>
    <w:rsid w:val="006A7DF4"/>
    <w:rsid w:val="006C53B5"/>
    <w:rsid w:val="006C6EEB"/>
    <w:rsid w:val="006D775D"/>
    <w:rsid w:val="006E3FAB"/>
    <w:rsid w:val="006E41C0"/>
    <w:rsid w:val="006E60C9"/>
    <w:rsid w:val="006F31E4"/>
    <w:rsid w:val="006F4157"/>
    <w:rsid w:val="007069E8"/>
    <w:rsid w:val="00711B82"/>
    <w:rsid w:val="0071518E"/>
    <w:rsid w:val="0072324B"/>
    <w:rsid w:val="007270B1"/>
    <w:rsid w:val="00737F2B"/>
    <w:rsid w:val="00755E19"/>
    <w:rsid w:val="00760C06"/>
    <w:rsid w:val="00761156"/>
    <w:rsid w:val="00773BF7"/>
    <w:rsid w:val="007818A9"/>
    <w:rsid w:val="007A0472"/>
    <w:rsid w:val="007A1711"/>
    <w:rsid w:val="007A48CD"/>
    <w:rsid w:val="007A4E83"/>
    <w:rsid w:val="007B04D8"/>
    <w:rsid w:val="007B20B4"/>
    <w:rsid w:val="007B2187"/>
    <w:rsid w:val="007E39B8"/>
    <w:rsid w:val="007F150B"/>
    <w:rsid w:val="007F7E2F"/>
    <w:rsid w:val="00801C3A"/>
    <w:rsid w:val="008036E4"/>
    <w:rsid w:val="00806A40"/>
    <w:rsid w:val="00807225"/>
    <w:rsid w:val="00813DD9"/>
    <w:rsid w:val="008140D1"/>
    <w:rsid w:val="008141C0"/>
    <w:rsid w:val="008151D3"/>
    <w:rsid w:val="008335E6"/>
    <w:rsid w:val="008336ED"/>
    <w:rsid w:val="0084063F"/>
    <w:rsid w:val="0084286D"/>
    <w:rsid w:val="00845BC4"/>
    <w:rsid w:val="00845BF7"/>
    <w:rsid w:val="00847FDD"/>
    <w:rsid w:val="00860746"/>
    <w:rsid w:val="00870381"/>
    <w:rsid w:val="0087203A"/>
    <w:rsid w:val="0087495C"/>
    <w:rsid w:val="00874CDC"/>
    <w:rsid w:val="008767FC"/>
    <w:rsid w:val="0088435B"/>
    <w:rsid w:val="0088734B"/>
    <w:rsid w:val="0089059B"/>
    <w:rsid w:val="0089183A"/>
    <w:rsid w:val="00894746"/>
    <w:rsid w:val="008962BE"/>
    <w:rsid w:val="008A4168"/>
    <w:rsid w:val="008B7D09"/>
    <w:rsid w:val="008C05A1"/>
    <w:rsid w:val="008D2E48"/>
    <w:rsid w:val="008D5A45"/>
    <w:rsid w:val="008D5ED1"/>
    <w:rsid w:val="008E0C74"/>
    <w:rsid w:val="008F2F53"/>
    <w:rsid w:val="008F4F94"/>
    <w:rsid w:val="009022FA"/>
    <w:rsid w:val="009047EB"/>
    <w:rsid w:val="009131D9"/>
    <w:rsid w:val="009236CF"/>
    <w:rsid w:val="00930BEE"/>
    <w:rsid w:val="0093104A"/>
    <w:rsid w:val="009673B8"/>
    <w:rsid w:val="00974002"/>
    <w:rsid w:val="009744C3"/>
    <w:rsid w:val="009830D2"/>
    <w:rsid w:val="00984DB3"/>
    <w:rsid w:val="00985452"/>
    <w:rsid w:val="00986DB2"/>
    <w:rsid w:val="00992912"/>
    <w:rsid w:val="009A37D8"/>
    <w:rsid w:val="009A4902"/>
    <w:rsid w:val="009B142C"/>
    <w:rsid w:val="009B4343"/>
    <w:rsid w:val="009B617F"/>
    <w:rsid w:val="009C6D9C"/>
    <w:rsid w:val="009D4D8F"/>
    <w:rsid w:val="009E4E5D"/>
    <w:rsid w:val="009E59EC"/>
    <w:rsid w:val="009F0F19"/>
    <w:rsid w:val="009F52F5"/>
    <w:rsid w:val="009F766A"/>
    <w:rsid w:val="009F7BE1"/>
    <w:rsid w:val="00A04986"/>
    <w:rsid w:val="00A20A3A"/>
    <w:rsid w:val="00A35BC8"/>
    <w:rsid w:val="00A35C86"/>
    <w:rsid w:val="00A4683A"/>
    <w:rsid w:val="00A50190"/>
    <w:rsid w:val="00A517DC"/>
    <w:rsid w:val="00A51E80"/>
    <w:rsid w:val="00A53695"/>
    <w:rsid w:val="00A5376E"/>
    <w:rsid w:val="00A537DD"/>
    <w:rsid w:val="00A64862"/>
    <w:rsid w:val="00A719C3"/>
    <w:rsid w:val="00A726DA"/>
    <w:rsid w:val="00A7583E"/>
    <w:rsid w:val="00A84CFC"/>
    <w:rsid w:val="00A85774"/>
    <w:rsid w:val="00A92C36"/>
    <w:rsid w:val="00A969BD"/>
    <w:rsid w:val="00AA02FB"/>
    <w:rsid w:val="00AA5C8B"/>
    <w:rsid w:val="00AB5141"/>
    <w:rsid w:val="00AB5E1E"/>
    <w:rsid w:val="00AC1FE3"/>
    <w:rsid w:val="00AE0B67"/>
    <w:rsid w:val="00AE0F12"/>
    <w:rsid w:val="00AE13CB"/>
    <w:rsid w:val="00AE3C39"/>
    <w:rsid w:val="00B04210"/>
    <w:rsid w:val="00B20264"/>
    <w:rsid w:val="00B2051A"/>
    <w:rsid w:val="00B30B83"/>
    <w:rsid w:val="00B3290B"/>
    <w:rsid w:val="00B3396F"/>
    <w:rsid w:val="00B36609"/>
    <w:rsid w:val="00B4054E"/>
    <w:rsid w:val="00B40F3F"/>
    <w:rsid w:val="00B42985"/>
    <w:rsid w:val="00B5022C"/>
    <w:rsid w:val="00B56902"/>
    <w:rsid w:val="00B57503"/>
    <w:rsid w:val="00B57F90"/>
    <w:rsid w:val="00B93FBB"/>
    <w:rsid w:val="00BA28D8"/>
    <w:rsid w:val="00BA6020"/>
    <w:rsid w:val="00BA768B"/>
    <w:rsid w:val="00BB28E2"/>
    <w:rsid w:val="00BC2A08"/>
    <w:rsid w:val="00BF1DF9"/>
    <w:rsid w:val="00BF3988"/>
    <w:rsid w:val="00C037DC"/>
    <w:rsid w:val="00C0607F"/>
    <w:rsid w:val="00C06E39"/>
    <w:rsid w:val="00C13484"/>
    <w:rsid w:val="00C2687C"/>
    <w:rsid w:val="00C33178"/>
    <w:rsid w:val="00C40263"/>
    <w:rsid w:val="00C420EE"/>
    <w:rsid w:val="00C42CA7"/>
    <w:rsid w:val="00C43802"/>
    <w:rsid w:val="00C5030A"/>
    <w:rsid w:val="00C51789"/>
    <w:rsid w:val="00C60731"/>
    <w:rsid w:val="00C64D03"/>
    <w:rsid w:val="00C7347D"/>
    <w:rsid w:val="00C75E92"/>
    <w:rsid w:val="00C930BA"/>
    <w:rsid w:val="00C946B6"/>
    <w:rsid w:val="00C94C89"/>
    <w:rsid w:val="00C9535E"/>
    <w:rsid w:val="00CA7A0F"/>
    <w:rsid w:val="00CB2869"/>
    <w:rsid w:val="00CB6F28"/>
    <w:rsid w:val="00CC25DE"/>
    <w:rsid w:val="00CD20A6"/>
    <w:rsid w:val="00CE4987"/>
    <w:rsid w:val="00CE4A8B"/>
    <w:rsid w:val="00D07A9E"/>
    <w:rsid w:val="00D1488A"/>
    <w:rsid w:val="00D235C6"/>
    <w:rsid w:val="00D32DDA"/>
    <w:rsid w:val="00D3788F"/>
    <w:rsid w:val="00D424DD"/>
    <w:rsid w:val="00D50DE2"/>
    <w:rsid w:val="00D56042"/>
    <w:rsid w:val="00D5744C"/>
    <w:rsid w:val="00D62812"/>
    <w:rsid w:val="00D63D57"/>
    <w:rsid w:val="00D71606"/>
    <w:rsid w:val="00D72046"/>
    <w:rsid w:val="00D85D4F"/>
    <w:rsid w:val="00DA1224"/>
    <w:rsid w:val="00DA2734"/>
    <w:rsid w:val="00DA5536"/>
    <w:rsid w:val="00DA7DAA"/>
    <w:rsid w:val="00DB2230"/>
    <w:rsid w:val="00DC2953"/>
    <w:rsid w:val="00DC488C"/>
    <w:rsid w:val="00DD111D"/>
    <w:rsid w:val="00DD2FBA"/>
    <w:rsid w:val="00DD603C"/>
    <w:rsid w:val="00DF551B"/>
    <w:rsid w:val="00DF63F7"/>
    <w:rsid w:val="00E066D7"/>
    <w:rsid w:val="00E06FBB"/>
    <w:rsid w:val="00E17BBC"/>
    <w:rsid w:val="00E2113B"/>
    <w:rsid w:val="00E363B7"/>
    <w:rsid w:val="00E366E2"/>
    <w:rsid w:val="00E50541"/>
    <w:rsid w:val="00E658F0"/>
    <w:rsid w:val="00E74548"/>
    <w:rsid w:val="00E753CE"/>
    <w:rsid w:val="00E762C3"/>
    <w:rsid w:val="00E77683"/>
    <w:rsid w:val="00E81F0F"/>
    <w:rsid w:val="00E84CE6"/>
    <w:rsid w:val="00E96023"/>
    <w:rsid w:val="00EA3063"/>
    <w:rsid w:val="00EB04F7"/>
    <w:rsid w:val="00EB3030"/>
    <w:rsid w:val="00EC32AC"/>
    <w:rsid w:val="00EC76A3"/>
    <w:rsid w:val="00EF0028"/>
    <w:rsid w:val="00EF05E3"/>
    <w:rsid w:val="00EF3099"/>
    <w:rsid w:val="00EF343D"/>
    <w:rsid w:val="00EF5951"/>
    <w:rsid w:val="00F00DC6"/>
    <w:rsid w:val="00F02925"/>
    <w:rsid w:val="00F03ABF"/>
    <w:rsid w:val="00F16288"/>
    <w:rsid w:val="00F1755B"/>
    <w:rsid w:val="00F20010"/>
    <w:rsid w:val="00F44E95"/>
    <w:rsid w:val="00F55E56"/>
    <w:rsid w:val="00F67544"/>
    <w:rsid w:val="00F708D2"/>
    <w:rsid w:val="00F72614"/>
    <w:rsid w:val="00F73488"/>
    <w:rsid w:val="00F76B6B"/>
    <w:rsid w:val="00F82DF1"/>
    <w:rsid w:val="00F95613"/>
    <w:rsid w:val="00FA49AE"/>
    <w:rsid w:val="00FB1321"/>
    <w:rsid w:val="00FB2636"/>
    <w:rsid w:val="00FB544A"/>
    <w:rsid w:val="00FC325D"/>
    <w:rsid w:val="00FC3EE0"/>
    <w:rsid w:val="00FC690F"/>
    <w:rsid w:val="00FE3F9A"/>
    <w:rsid w:val="00FE4761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C9C00"/>
  <w15:docId w15:val="{F5E1DCA7-5FF1-44E6-8A88-AAC81A2E6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3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305843-F98B-41C0-A3F2-7DC76DFEC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YAUNI</dc:creator>
  <cp:lastModifiedBy>ali yousif</cp:lastModifiedBy>
  <cp:revision>3</cp:revision>
  <cp:lastPrinted>2022-09-25T17:09:00Z</cp:lastPrinted>
  <dcterms:created xsi:type="dcterms:W3CDTF">2022-12-22T06:35:00Z</dcterms:created>
  <dcterms:modified xsi:type="dcterms:W3CDTF">2022-12-22T06:46:00Z</dcterms:modified>
</cp:coreProperties>
</file>